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A3531" w14:textId="77777777" w:rsidR="00722C22" w:rsidRPr="008A7F10" w:rsidRDefault="00722C22" w:rsidP="00E57A2F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445769CC" w14:textId="77777777" w:rsidR="00722C22" w:rsidRPr="008A7F10" w:rsidRDefault="00722C22" w:rsidP="008B20DD">
      <w:pPr>
        <w:tabs>
          <w:tab w:val="center" w:pos="4680"/>
          <w:tab w:val="left" w:pos="7365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7F10">
        <w:rPr>
          <w:rFonts w:ascii="Times New Roman" w:hAnsi="Times New Roman" w:cs="Times New Roman"/>
          <w:b/>
          <w:sz w:val="24"/>
          <w:szCs w:val="24"/>
        </w:rPr>
        <w:t>Experiment No: 1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8A7F10" w14:paraId="2571A0E1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68829E82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Student Name and Roll Number: 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 19CSU185</w:t>
            </w:r>
          </w:p>
          <w:p w14:paraId="7607D48A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45B2BBD1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3359D33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Semester /Section: 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0ADC6F9E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6E6AF48A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4DC1C56" w14:textId="6E1B8E36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3B380029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2AC31981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834558F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Date: 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IN" w:eastAsia="en-IN"/>
              </w:rPr>
              <w:t>th</w:t>
            </w:r>
            <w:r w:rsidRPr="008A7F10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August 2021</w:t>
            </w:r>
          </w:p>
        </w:tc>
      </w:tr>
      <w:tr w:rsidR="00722C22" w:rsidRPr="008A7F10" w14:paraId="35264256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9B63971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7EC653C7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1988EE2F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3764BCB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7CBBF1A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7E6F0476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40B0FAB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2EA83E54" w14:textId="77777777" w:rsidR="00722C22" w:rsidRPr="008A7F10" w:rsidRDefault="00722C22" w:rsidP="00E57A2F">
      <w:pPr>
        <w:jc w:val="both"/>
        <w:rPr>
          <w:rFonts w:ascii="Times New Roman" w:hAnsi="Times New Roman" w:cs="Times New Roman"/>
          <w:sz w:val="24"/>
          <w:szCs w:val="24"/>
        </w:rPr>
      </w:pPr>
      <w:r w:rsidRPr="008A7F10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5D13826" wp14:editId="2663E96A">
                <wp:simplePos x="0" y="0"/>
                <wp:positionH relativeFrom="column">
                  <wp:posOffset>0</wp:posOffset>
                </wp:positionH>
                <wp:positionV relativeFrom="paragraph">
                  <wp:posOffset>104774</wp:posOffset>
                </wp:positionV>
                <wp:extent cx="5486400" cy="0"/>
                <wp:effectExtent l="0" t="0" r="0" b="0"/>
                <wp:wrapNone/>
                <wp:docPr id="44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301C63" id="Straight Connector 17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8.25pt" to="6in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"/>
            </w:pict>
          </mc:Fallback>
        </mc:AlternateContent>
      </w: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8A7F10" w14:paraId="7232F3E6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76BD670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(s):</w:t>
            </w:r>
            <w:r w:rsidRPr="008A7F10">
              <w:rPr>
                <w:rFonts w:ascii="Times New Roman" w:hAnsi="Times New Roman" w:cs="Times New Roman"/>
              </w:rPr>
              <w:t xml:space="preserve"> </w:t>
            </w:r>
          </w:p>
          <w:p w14:paraId="4F0E49D3" w14:textId="77777777" w:rsidR="00722C22" w:rsidRPr="008A7F10" w:rsidRDefault="00722C22" w:rsidP="00E57A2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To familiarize the students to Linux interface.</w:t>
            </w:r>
          </w:p>
        </w:tc>
      </w:tr>
      <w:tr w:rsidR="00722C22" w:rsidRPr="008A7F10" w14:paraId="17EE44DA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27C3AD00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Outcome: </w:t>
            </w:r>
          </w:p>
          <w:p w14:paraId="18D0A8F4" w14:textId="77777777" w:rsidR="00722C22" w:rsidRPr="008A7F10" w:rsidRDefault="00722C22" w:rsidP="00E57A2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The students will understand commands used in Linux.</w:t>
            </w:r>
          </w:p>
        </w:tc>
      </w:tr>
      <w:tr w:rsidR="00722C22" w:rsidRPr="008A7F10" w14:paraId="70AA0831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2AD4191E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25D45709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E1BC484" w14:textId="77777777" w:rsidR="00722C22" w:rsidRPr="008A7F10" w:rsidRDefault="00722C22" w:rsidP="00E57A2F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Implement the following things:</w:t>
            </w:r>
          </w:p>
          <w:p w14:paraId="6A4EEA65" w14:textId="77777777" w:rsidR="00722C22" w:rsidRPr="008A7F10" w:rsidRDefault="00722C22" w:rsidP="00E57A2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Cygwin Installation</w:t>
            </w:r>
          </w:p>
          <w:p w14:paraId="70831ADA" w14:textId="77777777" w:rsidR="00722C22" w:rsidRPr="008A7F10" w:rsidRDefault="00722C22" w:rsidP="00E57A2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</w:rPr>
            </w:pPr>
            <w:r w:rsidRPr="008A7F10">
              <w:rPr>
                <w:rFonts w:ascii="Times New Roman" w:eastAsia="Times New Roman" w:hAnsi="Times New Roman" w:cs="Times New Roman"/>
              </w:rPr>
              <w:t>Basic Linux commands</w:t>
            </w:r>
          </w:p>
        </w:tc>
      </w:tr>
      <w:tr w:rsidR="00722C22" w:rsidRPr="008A7F10" w14:paraId="690132DD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6092853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685CE0FA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A7F1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4E2FB514" w14:textId="77777777" w:rsidR="00722C22" w:rsidRPr="008A7F10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1742AD70" w14:textId="77777777" w:rsidR="00722C22" w:rsidRPr="008A7F10" w:rsidRDefault="00722C22" w:rsidP="00E57A2F">
            <w:pPr>
              <w:pStyle w:val="NormalWeb"/>
              <w:jc w:val="both"/>
              <w:rPr>
                <w:color w:val="000000"/>
                <w:sz w:val="22"/>
                <w:szCs w:val="22"/>
              </w:rPr>
            </w:pPr>
            <w:r w:rsidRPr="008A7F10">
              <w:t xml:space="preserve">Cygwin is </w:t>
            </w:r>
            <w:proofErr w:type="spellStart"/>
            <w:proofErr w:type="gramStart"/>
            <w:r w:rsidRPr="008A7F10">
              <w:t>a</w:t>
            </w:r>
            <w:proofErr w:type="spellEnd"/>
            <w:proofErr w:type="gramEnd"/>
            <w:r w:rsidRPr="008A7F10">
              <w:t xml:space="preserve"> open source tool which provides that functionality of the Linux in windows Operating System. </w:t>
            </w:r>
            <w:r w:rsidRPr="008A7F10">
              <w:rPr>
                <w:color w:val="000000"/>
                <w:sz w:val="22"/>
                <w:szCs w:val="22"/>
              </w:rPr>
              <w:t xml:space="preserve">Cygwin is a large collection of GNU and </w:t>
            </w:r>
            <w:proofErr w:type="gramStart"/>
            <w:r w:rsidRPr="008A7F10">
              <w:rPr>
                <w:color w:val="000000"/>
                <w:sz w:val="22"/>
                <w:szCs w:val="22"/>
              </w:rPr>
              <w:t>Open Source</w:t>
            </w:r>
            <w:proofErr w:type="gramEnd"/>
            <w:r w:rsidRPr="008A7F10">
              <w:rPr>
                <w:color w:val="000000"/>
                <w:sz w:val="22"/>
                <w:szCs w:val="22"/>
              </w:rPr>
              <w:t xml:space="preserve"> tools which provide functionality similar to a </w:t>
            </w:r>
            <w:hyperlink r:id="rId7" w:history="1">
              <w:r w:rsidRPr="008A7F10">
                <w:rPr>
                  <w:rStyle w:val="Hyperlink"/>
                  <w:color w:val="5555CC"/>
                  <w:sz w:val="22"/>
                  <w:szCs w:val="22"/>
                </w:rPr>
                <w:t>Linux distribution</w:t>
              </w:r>
            </w:hyperlink>
            <w:r w:rsidRPr="008A7F10">
              <w:rPr>
                <w:color w:val="000000"/>
                <w:sz w:val="22"/>
                <w:szCs w:val="22"/>
              </w:rPr>
              <w:t> on Windows. It is a DLL (cygwin1.dll) which provides substantial POSIX API functionality.</w:t>
            </w:r>
          </w:p>
          <w:p w14:paraId="74046E1D" w14:textId="77777777" w:rsidR="00722C22" w:rsidRPr="008A7F10" w:rsidRDefault="00722C22" w:rsidP="00E57A2F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8A7F10" w14:paraId="7AB36D9B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6E092A83" w14:textId="77777777" w:rsidR="00722C22" w:rsidRPr="008A7F10" w:rsidRDefault="00722C22" w:rsidP="00E57A2F">
            <w:pPr>
              <w:tabs>
                <w:tab w:val="left" w:pos="3330"/>
              </w:tabs>
              <w:jc w:val="both"/>
              <w:rPr>
                <w:rFonts w:ascii="Times New Roman" w:hAnsi="Times New Roman" w:cs="Times New Roman"/>
                <w:b/>
              </w:rPr>
            </w:pPr>
            <w:r w:rsidRPr="008A7F10">
              <w:rPr>
                <w:rFonts w:ascii="Times New Roman" w:hAnsi="Times New Roman" w:cs="Times New Roman"/>
                <w:b/>
              </w:rPr>
              <w:t>Question Bank:</w:t>
            </w:r>
          </w:p>
          <w:p w14:paraId="70B0E8CF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Style w:val="Strong"/>
                <w:rFonts w:ascii="Times New Roman" w:hAnsi="Times New Roman" w:cs="Times New Roman"/>
                <w:sz w:val="20"/>
                <w:szCs w:val="20"/>
              </w:rPr>
            </w:pPr>
            <w:r w:rsidRPr="008A7F10">
              <w:rPr>
                <w:rStyle w:val="Strong"/>
                <w:rFonts w:ascii="Times New Roman" w:hAnsi="Times New Roman" w:cs="Times New Roman"/>
                <w:color w:val="4A4A4A"/>
              </w:rPr>
              <w:t>What is Linux?</w:t>
            </w:r>
          </w:p>
          <w:p w14:paraId="4DE04BE7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A7F10">
              <w:rPr>
                <w:rFonts w:ascii="Times New Roman" w:hAnsi="Times New Roman" w:cs="Times New Roman"/>
                <w:color w:val="3A3A3A"/>
              </w:rPr>
              <w:t>How will you List files from a directory?</w:t>
            </w:r>
          </w:p>
          <w:p w14:paraId="30CCBCC1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A7F10">
              <w:rPr>
                <w:rFonts w:ascii="Times New Roman" w:hAnsi="Times New Roman" w:cs="Times New Roman"/>
                <w:color w:val="3A3A3A"/>
              </w:rPr>
              <w:t>How files in a directory can be removed?</w:t>
            </w:r>
          </w:p>
          <w:p w14:paraId="3971F7CE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A7F10">
              <w:rPr>
                <w:rFonts w:ascii="Times New Roman" w:hAnsi="Times New Roman" w:cs="Times New Roman"/>
                <w:color w:val="4A4A4A"/>
              </w:rPr>
              <w:t>How to find out a word in a file?</w:t>
            </w:r>
          </w:p>
          <w:p w14:paraId="643C5C72" w14:textId="77777777" w:rsidR="00722C22" w:rsidRPr="008A7F10" w:rsidRDefault="00722C22" w:rsidP="00E57A2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A7F10">
              <w:rPr>
                <w:rFonts w:ascii="Times New Roman" w:hAnsi="Times New Roman" w:cs="Times New Roman"/>
                <w:color w:val="4A4A4A"/>
              </w:rPr>
              <w:t>What are wildcards?</w:t>
            </w:r>
          </w:p>
        </w:tc>
      </w:tr>
    </w:tbl>
    <w:p w14:paraId="5080DE99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AE88731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5976D6B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8A7F10"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5D4D7D35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8A7F10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00C94435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1. </w:t>
      </w:r>
      <w:r w:rsidRPr="008A7F10">
        <w:rPr>
          <w:rFonts w:ascii="Times New Roman" w:hAnsi="Times New Roman" w:cs="Times New Roman"/>
          <w:bCs/>
          <w:sz w:val="24"/>
          <w:szCs w:val="24"/>
        </w:rPr>
        <w:t xml:space="preserve">Linux is a Unix-like, open source and community-developed operating system for computers, servers, mainframes, mobile </w:t>
      </w:r>
      <w:proofErr w:type="gramStart"/>
      <w:r w:rsidRPr="008A7F10">
        <w:rPr>
          <w:rFonts w:ascii="Times New Roman" w:hAnsi="Times New Roman" w:cs="Times New Roman"/>
          <w:bCs/>
          <w:sz w:val="24"/>
          <w:szCs w:val="24"/>
        </w:rPr>
        <w:t>devices</w:t>
      </w:r>
      <w:proofErr w:type="gramEnd"/>
      <w:r w:rsidRPr="008A7F10">
        <w:rPr>
          <w:rFonts w:ascii="Times New Roman" w:hAnsi="Times New Roman" w:cs="Times New Roman"/>
          <w:bCs/>
          <w:sz w:val="24"/>
          <w:szCs w:val="24"/>
        </w:rPr>
        <w:t xml:space="preserve"> and embedded devices. It is supported on almost every major computer platform including x86, ARM and SPARC, making it one of the most widely supported operating systems.</w:t>
      </w:r>
    </w:p>
    <w:p w14:paraId="444A5296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2. </w:t>
      </w:r>
      <w:r w:rsidRPr="008A7F10">
        <w:rPr>
          <w:rFonts w:ascii="Times New Roman" w:hAnsi="Times New Roman" w:cs="Times New Roman"/>
          <w:bCs/>
          <w:sz w:val="24"/>
          <w:szCs w:val="24"/>
        </w:rPr>
        <w:t>The ls command is used to list files or directories in Linux and other Unix-based operating systems.</w:t>
      </w:r>
    </w:p>
    <w:p w14:paraId="724F1A35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3. </w:t>
      </w:r>
      <w:r>
        <w:rPr>
          <w:rFonts w:ascii="Times New Roman" w:hAnsi="Times New Roman" w:cs="Times New Roman"/>
          <w:bCs/>
          <w:sz w:val="24"/>
          <w:szCs w:val="24"/>
        </w:rPr>
        <w:t>Files can be removed using the rm command.</w:t>
      </w:r>
    </w:p>
    <w:p w14:paraId="5FAD6720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4. </w:t>
      </w:r>
      <w:r w:rsidRPr="008A7F10">
        <w:rPr>
          <w:rFonts w:ascii="Times New Roman" w:hAnsi="Times New Roman" w:cs="Times New Roman"/>
          <w:bCs/>
          <w:sz w:val="24"/>
          <w:szCs w:val="24"/>
        </w:rPr>
        <w:t>Grep is a Linux / Unix command-line tool used to search for a string of characters in a specified file. The text search pattern is called a regular expression. When it finds a match, it prints the line with the result.</w:t>
      </w:r>
    </w:p>
    <w:p w14:paraId="1A5A2AD7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5. </w:t>
      </w:r>
      <w:r w:rsidRPr="008A7F10">
        <w:rPr>
          <w:rFonts w:ascii="Times New Roman" w:hAnsi="Times New Roman" w:cs="Times New Roman"/>
          <w:bCs/>
          <w:sz w:val="24"/>
          <w:szCs w:val="24"/>
        </w:rPr>
        <w:t>A wildcard in Linux is a symbol or a set of symbols that stands in for other characters. It can be used to substitute for any other character or characters in a string. For example, you can use a wildcard to get a list of all files in a directory that begin with the letter O</w:t>
      </w:r>
    </w:p>
    <w:p w14:paraId="102A4962" w14:textId="77777777" w:rsidR="00722C22" w:rsidRPr="008A7F10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4DEED2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5CFCD4C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003C2BC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B52963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A5A8A64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E7BC4D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D3B53E1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80DCE8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4B9118B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AE2EF0A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8"/>
          <w:szCs w:val="28"/>
        </w:rPr>
      </w:pPr>
      <w:r w:rsidRPr="008A7F10">
        <w:rPr>
          <w:rFonts w:ascii="Times New Roman" w:hAnsi="Times New Roman" w:cs="Times New Roman"/>
          <w:b/>
          <w:sz w:val="28"/>
          <w:szCs w:val="28"/>
        </w:rPr>
        <w:lastRenderedPageBreak/>
        <w:t>Screenshots</w:t>
      </w:r>
    </w:p>
    <w:p w14:paraId="6EF9420C" w14:textId="77777777" w:rsidR="00722C22" w:rsidRDefault="00722C22" w:rsidP="00E57A2F">
      <w:pPr>
        <w:tabs>
          <w:tab w:val="left" w:pos="333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61FE58A7" wp14:editId="759BF401">
            <wp:extent cx="5943600" cy="3555697"/>
            <wp:effectExtent l="0" t="0" r="0" b="698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74"/>
                    <a:stretch/>
                  </pic:blipFill>
                  <pic:spPr bwMode="auto">
                    <a:xfrm>
                      <a:off x="0" y="0"/>
                      <a:ext cx="5943600" cy="3555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7CA75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</w:p>
    <w:p w14:paraId="07CECD5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7AECB56F" wp14:editId="65F952E4">
            <wp:extent cx="6333308" cy="3611880"/>
            <wp:effectExtent l="0" t="0" r="0" b="762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251" cy="3613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82633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28EDE080" wp14:editId="48CA6903">
            <wp:extent cx="6373272" cy="3550920"/>
            <wp:effectExtent l="0" t="0" r="889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780" cy="356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E30B9" w14:textId="77777777" w:rsidR="00722C22" w:rsidRDefault="00722C22" w:rsidP="00E57A2F">
      <w:pPr>
        <w:tabs>
          <w:tab w:val="left" w:pos="3330"/>
        </w:tabs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182B821E" wp14:editId="582B6D32">
            <wp:extent cx="5943600" cy="3086672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85"/>
                    <a:stretch/>
                  </pic:blipFill>
                  <pic:spPr bwMode="auto">
                    <a:xfrm>
                      <a:off x="0" y="0"/>
                      <a:ext cx="5943600" cy="3086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D38A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15090F21" wp14:editId="1796110D">
            <wp:extent cx="5943600" cy="3459601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1"/>
                    <a:stretch/>
                  </pic:blipFill>
                  <pic:spPr bwMode="auto">
                    <a:xfrm>
                      <a:off x="0" y="0"/>
                      <a:ext cx="5943600" cy="345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D34706" w14:textId="77777777" w:rsidR="00722C22" w:rsidRDefault="00722C22" w:rsidP="00E57A2F">
      <w:pPr>
        <w:tabs>
          <w:tab w:val="left" w:pos="3330"/>
        </w:tabs>
        <w:jc w:val="both"/>
        <w:rPr>
          <w:noProof/>
        </w:rPr>
      </w:pPr>
    </w:p>
    <w:p w14:paraId="32588E9E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</w:p>
    <w:p w14:paraId="0A640A49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7318CBB4" wp14:editId="194BAA22">
            <wp:extent cx="6232396" cy="339852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6285" cy="3400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B3F8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06CAAA01" wp14:editId="27E89F10">
            <wp:extent cx="6191250" cy="2476500"/>
            <wp:effectExtent l="0" t="0" r="0" b="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1E46E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222AF338" wp14:editId="64C16CFB">
            <wp:extent cx="6278880" cy="3187739"/>
            <wp:effectExtent l="0" t="0" r="7620" b="0"/>
            <wp:docPr id="8" name="Picture 8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2812" cy="318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5327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History Command to show all the commands </w:t>
      </w:r>
      <w:proofErr w:type="gramStart"/>
      <w:r>
        <w:rPr>
          <w:rFonts w:ascii="Times New Roman" w:hAnsi="Times New Roman" w:cs="Times New Roman"/>
          <w:bCs/>
        </w:rPr>
        <w:t>used :</w:t>
      </w:r>
      <w:proofErr w:type="gramEnd"/>
      <w:r>
        <w:rPr>
          <w:rFonts w:ascii="Times New Roman" w:hAnsi="Times New Roman" w:cs="Times New Roman"/>
          <w:bCs/>
        </w:rPr>
        <w:t>-</w:t>
      </w:r>
    </w:p>
    <w:p w14:paraId="54FEE037" w14:textId="77777777" w:rsidR="00722C22" w:rsidRDefault="00722C22" w:rsidP="00E57A2F">
      <w:pPr>
        <w:tabs>
          <w:tab w:val="left" w:pos="333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6B7EB784" wp14:editId="77533717">
            <wp:extent cx="6260640" cy="3270739"/>
            <wp:effectExtent l="0" t="0" r="6985" b="635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55" b="4957"/>
                    <a:stretch/>
                  </pic:blipFill>
                  <pic:spPr bwMode="auto">
                    <a:xfrm>
                      <a:off x="0" y="0"/>
                      <a:ext cx="6278086" cy="3279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EC9318" w14:textId="77777777" w:rsidR="00722C22" w:rsidRPr="00B231D1" w:rsidRDefault="00722C22" w:rsidP="00E57A2F">
      <w:pPr>
        <w:tabs>
          <w:tab w:val="left" w:pos="333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4E755C2D" wp14:editId="075DF6B4">
            <wp:extent cx="6294120" cy="395400"/>
            <wp:effectExtent l="0" t="0" r="0" b="508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735" b="6097"/>
                    <a:stretch/>
                  </pic:blipFill>
                  <pic:spPr bwMode="auto">
                    <a:xfrm>
                      <a:off x="0" y="0"/>
                      <a:ext cx="6349194" cy="39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3D5E3" w14:textId="77777777" w:rsidR="00722C22" w:rsidRPr="00FA02B2" w:rsidRDefault="00722C22" w:rsidP="008B20DD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lastRenderedPageBreak/>
        <w:t>EXPERIMENT NO. 2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FA02B2" w14:paraId="5589D97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3FC13AF5" w14:textId="77777777" w:rsidR="00722C22" w:rsidRPr="005B7DAC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</w:t>
            </w:r>
          </w:p>
          <w:p w14:paraId="72FFAC8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29E01989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4683C71" w14:textId="77777777" w:rsidR="00722C22" w:rsidRPr="005B7DAC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4DE373D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4B75971C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5405E1C" w14:textId="66510239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61671AA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33BACE66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932FA57" w14:textId="77777777" w:rsidR="00722C22" w:rsidRPr="005B7DAC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 August, 21</w:t>
            </w:r>
          </w:p>
        </w:tc>
      </w:tr>
      <w:tr w:rsidR="00722C22" w:rsidRPr="00FA02B2" w14:paraId="313B74A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08CDD0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5707EAF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65CE2A5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1307FBCD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50F6AF6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22B353D1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4A32D2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345397A7" w14:textId="77777777" w:rsidR="00722C22" w:rsidRPr="00FA02B2" w:rsidRDefault="00722C22" w:rsidP="00E57A2F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FA02B2" w14:paraId="78288FD8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5EDB3A5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0B11697B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To write the shell programming code for the following</w:t>
            </w:r>
            <w:r w:rsidRPr="00FA02B2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3608516D" w14:textId="77777777" w:rsidR="00722C22" w:rsidRPr="00FA02B2" w:rsidRDefault="00722C22" w:rsidP="00E57A2F">
            <w:pPr>
              <w:spacing w:after="0" w:line="240" w:lineRule="auto"/>
              <w:ind w:firstLine="6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F70E776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47235C1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32909355" w14:textId="77777777" w:rsidR="00722C22" w:rsidRPr="00332814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ble </w:t>
            </w:r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gramEnd"/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code in shell programming</w:t>
            </w:r>
          </w:p>
        </w:tc>
      </w:tr>
      <w:tr w:rsidR="00722C22" w:rsidRPr="00FA02B2" w14:paraId="63B76A3E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596C93ED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3573C0E4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) Write A Shell Program of Hello World</w:t>
            </w:r>
          </w:p>
          <w:p w14:paraId="34BBC3D8" w14:textId="77777777" w:rsidR="00722C22" w:rsidRPr="00FA02B2" w:rsidRDefault="00722C22" w:rsidP="00E57A2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factorial of a number.</w:t>
            </w:r>
          </w:p>
          <w:p w14:paraId="22550738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c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gross salary of an employee.</w:t>
            </w:r>
          </w:p>
          <w:p w14:paraId="3302A957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d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display the menu and execute instructions accordingly</w:t>
            </w:r>
          </w:p>
          <w:p w14:paraId="082738B7" w14:textId="77777777" w:rsidR="00722C22" w:rsidRPr="00533289" w:rsidRDefault="00722C22" w:rsidP="00E57A2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st of files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i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cess Status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ii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te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v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sers in program </w:t>
            </w:r>
            <w:r w:rsidRPr="00FA02B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v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t</w:t>
            </w:r>
          </w:p>
        </w:tc>
      </w:tr>
      <w:tr w:rsidR="00722C22" w:rsidRPr="00FA02B2" w14:paraId="0CA872E9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E73BB5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8E6EB4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1DDBA648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E86DC32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script is a file with a set of commands in it. The shell reads this file and executes the instructions as if they were input directly on the command line.</w:t>
            </w:r>
          </w:p>
          <w:p w14:paraId="66BA1AF1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is a command-line interpreter and operations such as file manipulation, program execution and text printing are performed by shell script. So, we will use vi editor to edit our files.</w:t>
            </w:r>
          </w:p>
        </w:tc>
      </w:tr>
      <w:tr w:rsidR="00722C22" w:rsidRPr="00FA02B2" w14:paraId="52BB6CA3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354D0294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6668A880" w14:textId="77777777" w:rsidR="00722C22" w:rsidRPr="00FA02B2" w:rsidRDefault="00722C22" w:rsidP="00E57A2F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815344E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What is a shell?</w:t>
            </w:r>
          </w:p>
          <w:p w14:paraId="40846D34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What is the significance of $#?</w:t>
            </w:r>
          </w:p>
          <w:p w14:paraId="335E27B4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hAnsi="Times New Roman" w:cs="Times New Roman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What are the different types of commonly used shells on a typical Linux system?</w:t>
            </w:r>
          </w:p>
          <w:p w14:paraId="3E25E6A1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hAnsi="Times New Roman" w:cs="Times New Roman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lastRenderedPageBreak/>
              <w:t>How will you pass and access arguments to a script in Linux?</w:t>
            </w:r>
          </w:p>
          <w:p w14:paraId="4F0D77D8" w14:textId="77777777" w:rsidR="00722C22" w:rsidRPr="00FA02B2" w:rsidRDefault="00722C22" w:rsidP="00E57A2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Use </w:t>
            </w:r>
            <w:proofErr w:type="spellStart"/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sed</w:t>
            </w:r>
            <w:proofErr w:type="spellEnd"/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command to replace the content of the file (emulate tac command)</w:t>
            </w:r>
          </w:p>
        </w:tc>
      </w:tr>
    </w:tbl>
    <w:p w14:paraId="7B439AE1" w14:textId="77777777" w:rsidR="00722C22" w:rsidRPr="00FA02B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6B9998A1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t>Student Work Area</w:t>
      </w:r>
    </w:p>
    <w:p w14:paraId="7E815218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42375B6E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80714308"/>
      <w:r w:rsidRPr="005B7DAC">
        <w:rPr>
          <w:rFonts w:ascii="Times New Roman" w:hAnsi="Times New Roman" w:cs="Times New Roman"/>
          <w:b/>
          <w:sz w:val="24"/>
          <w:szCs w:val="24"/>
        </w:rPr>
        <w:t>Q1</w:t>
      </w:r>
      <w:r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Pr="005B7DAC">
        <w:rPr>
          <w:rFonts w:ascii="Times New Roman" w:hAnsi="Times New Roman" w:cs="Times New Roman"/>
          <w:bCs/>
          <w:sz w:val="24"/>
          <w:szCs w:val="24"/>
        </w:rPr>
        <w:t>hell is a program that takes commands from the keyboard and gives them to the operating system to perform.</w:t>
      </w:r>
    </w:p>
    <w:p w14:paraId="60BB5669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2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$# shows the count of the arguments passed to the script.</w:t>
      </w:r>
    </w:p>
    <w:p w14:paraId="0DEEF6FA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3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Bash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B7DAC">
        <w:rPr>
          <w:rFonts w:ascii="Times New Roman" w:hAnsi="Times New Roman" w:cs="Times New Roman"/>
          <w:bCs/>
          <w:sz w:val="24"/>
          <w:szCs w:val="24"/>
        </w:rPr>
        <w:t>Zs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Kor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B7DAC">
        <w:rPr>
          <w:rFonts w:ascii="Times New Roman" w:hAnsi="Times New Roman" w:cs="Times New Roman"/>
          <w:bCs/>
          <w:sz w:val="24"/>
          <w:szCs w:val="24"/>
        </w:rPr>
        <w:t>Tcs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Fish</w:t>
      </w:r>
      <w:r>
        <w:rPr>
          <w:rFonts w:ascii="Times New Roman" w:hAnsi="Times New Roman" w:cs="Times New Roman"/>
          <w:bCs/>
          <w:sz w:val="24"/>
          <w:szCs w:val="24"/>
        </w:rPr>
        <w:t xml:space="preserve"> are commonly used shells</w:t>
      </w:r>
    </w:p>
    <w:p w14:paraId="23859FD3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4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Arguments can be passed to the script when it is executed, by writing them as a space-delimited list following the script file name.</w:t>
      </w:r>
    </w:p>
    <w:p w14:paraId="585134AC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Inside the script, the $1 variable references the first argument in the command line, $2 the second argument and so forth. The variable $0 references to the current script.</w:t>
      </w:r>
    </w:p>
    <w:p w14:paraId="3E5E8E37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5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sed </w:t>
      </w:r>
      <w:r>
        <w:rPr>
          <w:rFonts w:ascii="Times New Roman" w:hAnsi="Times New Roman" w:cs="Times New Roman"/>
          <w:bCs/>
          <w:sz w:val="24"/>
          <w:szCs w:val="24"/>
        </w:rPr>
        <w:t>‘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1! G; </w:t>
      </w:r>
      <w:proofErr w:type="gramStart"/>
      <w:r w:rsidRPr="005B7DAC">
        <w:rPr>
          <w:rFonts w:ascii="Times New Roman" w:hAnsi="Times New Roman" w:cs="Times New Roman"/>
          <w:bCs/>
          <w:sz w:val="24"/>
          <w:szCs w:val="24"/>
        </w:rPr>
        <w:t>h;$</w:t>
      </w:r>
      <w:proofErr w:type="gramEnd"/>
      <w:r w:rsidRPr="005B7DAC">
        <w:rPr>
          <w:rFonts w:ascii="Times New Roman" w:hAnsi="Times New Roman" w:cs="Times New Roman"/>
          <w:bCs/>
          <w:sz w:val="24"/>
          <w:szCs w:val="24"/>
        </w:rPr>
        <w:t>!d</w:t>
      </w:r>
      <w:r>
        <w:rPr>
          <w:rFonts w:ascii="Times New Roman" w:hAnsi="Times New Roman" w:cs="Times New Roman"/>
          <w:bCs/>
          <w:sz w:val="24"/>
          <w:szCs w:val="24"/>
        </w:rPr>
        <w:t>’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 file1</w:t>
      </w:r>
    </w:p>
    <w:p w14:paraId="4C82A4C1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Here G command appends to the pattern space,</w:t>
      </w:r>
    </w:p>
    <w:p w14:paraId="4AF7529C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h command copies pattern buffer to hold buffer</w:t>
      </w:r>
    </w:p>
    <w:p w14:paraId="0D2903FD" w14:textId="77777777" w:rsidR="00722C22" w:rsidRPr="005B7DAC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and d command deletes the current pattern space.</w:t>
      </w:r>
    </w:p>
    <w:bookmarkEnd w:id="0"/>
    <w:p w14:paraId="798AC82A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reenshots</w:t>
      </w:r>
    </w:p>
    <w:p w14:paraId="5C2DE97E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6378E3" w14:textId="77777777" w:rsidR="00722C22" w:rsidRDefault="00722C22" w:rsidP="00E57A2F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095B">
        <w:rPr>
          <w:rFonts w:ascii="Times New Roman" w:hAnsi="Times New Roman" w:cs="Times New Roman"/>
          <w:sz w:val="24"/>
          <w:szCs w:val="24"/>
        </w:rPr>
        <w:t>Write A Shell Program of Hello World</w:t>
      </w:r>
    </w:p>
    <w:p w14:paraId="4B218ECE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3ACE0E63" wp14:editId="0E0AD23F">
            <wp:extent cx="6172982" cy="1815353"/>
            <wp:effectExtent l="0" t="0" r="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747" r="67175" b="44092"/>
                    <a:stretch/>
                  </pic:blipFill>
                  <pic:spPr bwMode="auto">
                    <a:xfrm>
                      <a:off x="0" y="0"/>
                      <a:ext cx="6235786" cy="1833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055B7" w14:textId="77777777" w:rsidR="00722C22" w:rsidRDefault="00722C22" w:rsidP="00E57A2F">
      <w:pPr>
        <w:ind w:left="360"/>
        <w:jc w:val="both"/>
        <w:rPr>
          <w:noProof/>
        </w:rPr>
      </w:pPr>
    </w:p>
    <w:p w14:paraId="2D95485D" w14:textId="77777777" w:rsidR="00722C22" w:rsidRPr="0012095B" w:rsidRDefault="00722C22" w:rsidP="00E57A2F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50306C0A" wp14:editId="6CAD9B77">
            <wp:extent cx="5410200" cy="2158667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55" r="8463" b="70504"/>
                    <a:stretch/>
                  </pic:blipFill>
                  <pic:spPr bwMode="auto">
                    <a:xfrm>
                      <a:off x="0" y="0"/>
                      <a:ext cx="5453301" cy="2175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05ED6D" w14:textId="77777777" w:rsidR="00722C22" w:rsidRDefault="00722C22" w:rsidP="00E57A2F">
      <w:pPr>
        <w:pStyle w:val="ListParagraph"/>
        <w:numPr>
          <w:ilvl w:val="0"/>
          <w:numId w:val="3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sz w:val="24"/>
          <w:szCs w:val="24"/>
        </w:rPr>
        <w:t>Write a shell program to find factorial of a number.</w:t>
      </w:r>
    </w:p>
    <w:p w14:paraId="2572600B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5B320A48" wp14:editId="29C15548">
            <wp:extent cx="5440680" cy="1742240"/>
            <wp:effectExtent l="0" t="0" r="762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853" r="54359" b="19164"/>
                    <a:stretch/>
                  </pic:blipFill>
                  <pic:spPr bwMode="auto">
                    <a:xfrm>
                      <a:off x="0" y="0"/>
                      <a:ext cx="5467637" cy="1750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B399F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78F17EEC" wp14:editId="639F26C8">
            <wp:extent cx="5486400" cy="1881584"/>
            <wp:effectExtent l="0" t="0" r="0" b="4445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58" b="69307"/>
                    <a:stretch/>
                  </pic:blipFill>
                  <pic:spPr bwMode="auto">
                    <a:xfrm>
                      <a:off x="0" y="0"/>
                      <a:ext cx="5506511" cy="1888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3E6860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36D5A8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AF835F" w14:textId="77777777" w:rsidR="00722C22" w:rsidRPr="0012095B" w:rsidRDefault="00722C22" w:rsidP="00E57A2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4F9839" w14:textId="77777777" w:rsidR="00722C22" w:rsidRDefault="00722C22" w:rsidP="00E57A2F">
      <w:pPr>
        <w:pStyle w:val="ListParagraph"/>
        <w:numPr>
          <w:ilvl w:val="0"/>
          <w:numId w:val="3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sz w:val="24"/>
          <w:szCs w:val="24"/>
        </w:rPr>
        <w:t>Write a shell program to find gross salary of an employee.</w:t>
      </w:r>
    </w:p>
    <w:p w14:paraId="038F8BD7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6B9FBB04" wp14:editId="69D68C06">
            <wp:extent cx="5527040" cy="2055224"/>
            <wp:effectExtent l="0" t="0" r="0" b="254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316" b="73105"/>
                    <a:stretch/>
                  </pic:blipFill>
                  <pic:spPr bwMode="auto">
                    <a:xfrm>
                      <a:off x="0" y="0"/>
                      <a:ext cx="5540446" cy="2060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4755F" w14:textId="77777777" w:rsidR="00722C22" w:rsidRPr="004770FF" w:rsidRDefault="00722C22" w:rsidP="00E57A2F">
      <w:pPr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66C6C0E2" wp14:editId="71E27DDB">
            <wp:extent cx="5547360" cy="2558851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85" r="256" b="59278"/>
                    <a:stretch/>
                  </pic:blipFill>
                  <pic:spPr bwMode="auto">
                    <a:xfrm>
                      <a:off x="0" y="0"/>
                      <a:ext cx="5568917" cy="256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47952E" w14:textId="77777777" w:rsidR="00722C22" w:rsidRDefault="00722C22" w:rsidP="00E57A2F">
      <w:pPr>
        <w:pStyle w:val="ListParagraph"/>
        <w:numPr>
          <w:ilvl w:val="0"/>
          <w:numId w:val="37"/>
        </w:num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sz w:val="24"/>
          <w:szCs w:val="24"/>
        </w:rPr>
        <w:t>Write a shell program to display the menu and execute instructions accordingly</w:t>
      </w:r>
    </w:p>
    <w:p w14:paraId="5232CD1E" w14:textId="77777777" w:rsidR="00722C22" w:rsidRDefault="00722C22" w:rsidP="00E57A2F">
      <w:pPr>
        <w:pStyle w:val="ListParagraph"/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proofErr w:type="spellEnd"/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List of files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ii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Process Status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iii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 Date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iv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 users in program </w:t>
      </w:r>
      <w:r w:rsidRPr="0012095B">
        <w:rPr>
          <w:rFonts w:ascii="Times New Roman" w:eastAsia="Times New Roman" w:hAnsi="Times New Roman" w:cs="Times New Roman"/>
          <w:b/>
          <w:bCs/>
          <w:sz w:val="24"/>
          <w:szCs w:val="24"/>
        </w:rPr>
        <w:t>(v)</w:t>
      </w:r>
      <w:r w:rsidRPr="0012095B">
        <w:rPr>
          <w:rFonts w:ascii="Times New Roman" w:eastAsia="Times New Roman" w:hAnsi="Times New Roman" w:cs="Times New Roman"/>
          <w:sz w:val="24"/>
          <w:szCs w:val="24"/>
        </w:rPr>
        <w:t xml:space="preserve"> Quit</w:t>
      </w:r>
    </w:p>
    <w:p w14:paraId="01F3D5B6" w14:textId="77777777" w:rsidR="00722C22" w:rsidRPr="0073208D" w:rsidRDefault="00722C22" w:rsidP="00E57A2F">
      <w:pPr>
        <w:tabs>
          <w:tab w:val="left" w:pos="540"/>
        </w:tabs>
        <w:jc w:val="both"/>
        <w:rPr>
          <w:noProof/>
        </w:rPr>
      </w:pPr>
      <w:r>
        <w:rPr>
          <w:noProof/>
        </w:rPr>
        <w:drawing>
          <wp:inline distT="0" distB="0" distL="0" distR="0" wp14:anchorId="19034002" wp14:editId="2CBB5389">
            <wp:extent cx="5784850" cy="3173733"/>
            <wp:effectExtent l="0" t="0" r="6350" b="762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158" b="58215"/>
                    <a:stretch/>
                  </pic:blipFill>
                  <pic:spPr bwMode="auto">
                    <a:xfrm>
                      <a:off x="0" y="0"/>
                      <a:ext cx="5796052" cy="3179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A6A7B" w14:textId="77777777" w:rsidR="00722C22" w:rsidRDefault="00722C22" w:rsidP="00E57A2F">
      <w:pPr>
        <w:tabs>
          <w:tab w:val="left" w:pos="540"/>
        </w:tabs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29807B33" wp14:editId="4103117E">
            <wp:extent cx="6360823" cy="1504950"/>
            <wp:effectExtent l="0" t="0" r="1905" b="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802" r="8333" b="8642"/>
                    <a:stretch/>
                  </pic:blipFill>
                  <pic:spPr bwMode="auto">
                    <a:xfrm>
                      <a:off x="0" y="0"/>
                      <a:ext cx="6366860" cy="1506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B3AF79" w14:textId="77777777" w:rsidR="00722C22" w:rsidRDefault="00722C22" w:rsidP="00E57A2F">
      <w:pPr>
        <w:tabs>
          <w:tab w:val="left" w:pos="540"/>
        </w:tabs>
        <w:jc w:val="both"/>
        <w:rPr>
          <w:noProof/>
        </w:rPr>
      </w:pPr>
    </w:p>
    <w:p w14:paraId="455FAE09" w14:textId="77777777" w:rsidR="00722C22" w:rsidRPr="00FC074B" w:rsidRDefault="00722C22" w:rsidP="00E57A2F">
      <w:p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74DF8B9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B77683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733AE3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D7CA28C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DDD78B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027FC0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8F2CC9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4AA6026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D5B78FC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B462F2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BCB6774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189589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A0D438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42BCD3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7F84FD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D175EA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A475DA" w14:textId="691DB5B9" w:rsidR="00722C22" w:rsidRPr="00FA02B2" w:rsidRDefault="00722C22" w:rsidP="008B20DD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XPERIMENT NO. </w:t>
      </w:r>
      <w:r>
        <w:rPr>
          <w:rFonts w:ascii="Times New Roman" w:hAnsi="Times New Roman" w:cs="Times New Roman"/>
          <w:b/>
          <w:sz w:val="24"/>
          <w:szCs w:val="24"/>
        </w:rPr>
        <w:t>3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FA02B2" w14:paraId="7842829E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A49D2DB" w14:textId="77777777" w:rsidR="00722C22" w:rsidRPr="00C70065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</w:t>
            </w:r>
          </w:p>
          <w:p w14:paraId="7D2B1145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0D691E40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A99DFA9" w14:textId="77777777" w:rsidR="00722C22" w:rsidRPr="00C70065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6C261E6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4E199DC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4BA4602" w14:textId="33A93199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491C7C8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349FD958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3DD878D2" w14:textId="77777777" w:rsidR="00722C22" w:rsidRPr="00C70065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 August,2021</w:t>
            </w:r>
          </w:p>
        </w:tc>
      </w:tr>
      <w:tr w:rsidR="00722C22" w:rsidRPr="00FA02B2" w14:paraId="0DFC27DC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361E2A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0D40164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6EA368E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4FBF0B72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D91D068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7DF4E31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36B819B5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6F26F452" w14:textId="77777777" w:rsidR="00722C22" w:rsidRPr="00FA02B2" w:rsidRDefault="00722C22" w:rsidP="00E57A2F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FA02B2" w14:paraId="10C3878C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477DACF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45121C21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To write the shell programming code for the following</w:t>
            </w:r>
            <w:r w:rsidRPr="00FA02B2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62CDEB2A" w14:textId="77777777" w:rsidR="00722C22" w:rsidRPr="00FA02B2" w:rsidRDefault="00722C22" w:rsidP="00E57A2F">
            <w:pPr>
              <w:spacing w:after="0" w:line="240" w:lineRule="auto"/>
              <w:ind w:firstLine="6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0D83C16B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3833BECE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342BC079" w14:textId="77777777" w:rsidR="00722C22" w:rsidRPr="00332814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ble </w:t>
            </w:r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gramEnd"/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code in shell programming</w:t>
            </w:r>
          </w:p>
        </w:tc>
      </w:tr>
      <w:tr w:rsidR="00722C22" w:rsidRPr="00FA02B2" w14:paraId="36566AC1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129FE91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1BBDA1D9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Fibonacci series.</w:t>
            </w:r>
          </w:p>
          <w:p w14:paraId="54F6C5CB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largest of three numbers.</w:t>
            </w:r>
          </w:p>
          <w:p w14:paraId="1A0ECCEC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a shell program to find average of N numbers</w:t>
            </w:r>
          </w:p>
          <w:p w14:paraId="44D83AD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53C47CD7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2C4A326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357B528F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571B0EF1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441908F8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script is a file with a set of commands in it. The shell reads this file and executes the instructions as if they were input directly on the command line.</w:t>
            </w:r>
          </w:p>
          <w:p w14:paraId="0F79EEA2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A shell is a command-line interpreter and operations such as file manipulation, program execution and text printing </w:t>
            </w:r>
            <w:proofErr w:type="gramStart"/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proofErr w:type="gramEnd"/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 performed by shell script. So, we will use vi editor to edit our files.</w:t>
            </w:r>
          </w:p>
        </w:tc>
      </w:tr>
      <w:tr w:rsidR="00722C22" w:rsidRPr="00FA02B2" w14:paraId="6CF3FE53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33F6229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0499D692" w14:textId="77777777" w:rsidR="00722C2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1.   How to use multi line comments in shell script?</w:t>
            </w:r>
          </w:p>
          <w:p w14:paraId="1CC95F1B" w14:textId="77777777" w:rsidR="00722C2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2.   What is the difference between soft and hard links?</w:t>
            </w:r>
          </w:p>
          <w:p w14:paraId="74524DE5" w14:textId="77777777" w:rsidR="00722C2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3.   Explain about loops and what are the loops available in LINUX?</w:t>
            </w:r>
          </w:p>
          <w:p w14:paraId="14834826" w14:textId="77777777" w:rsidR="00722C2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4.   What are absolute and relative paths.</w:t>
            </w:r>
          </w:p>
          <w:p w14:paraId="0B739A52" w14:textId="77777777" w:rsidR="00722C22" w:rsidRPr="00FA02B2" w:rsidRDefault="00722C22" w:rsidP="00E57A2F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97EA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5.   How to debug a shell script.</w:t>
            </w:r>
          </w:p>
        </w:tc>
      </w:tr>
    </w:tbl>
    <w:p w14:paraId="67709B61" w14:textId="77777777" w:rsidR="00722C22" w:rsidRPr="00FA02B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05D7E08F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5CE8446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1EB53F5C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11867ACB" w14:textId="77777777" w:rsidR="00E57A2F" w:rsidRPr="00E57A2F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1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57A2F" w:rsidRPr="00E57A2F">
        <w:rPr>
          <w:rFonts w:ascii="Times New Roman" w:hAnsi="Times New Roman" w:cs="Times New Roman"/>
          <w:bCs/>
          <w:sz w:val="24"/>
          <w:szCs w:val="24"/>
        </w:rPr>
        <w:t>Ans - In shell or bash shell, we can comment on multiple lines using &lt;&lt; and name of comment.</w:t>
      </w:r>
    </w:p>
    <w:p w14:paraId="16EA94A0" w14:textId="5E1FC2E4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/>
          <w:sz w:val="24"/>
          <w:szCs w:val="24"/>
        </w:rPr>
        <w:t>Q2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57A2F">
        <w:rPr>
          <w:rFonts w:ascii="Times New Roman" w:hAnsi="Times New Roman" w:cs="Times New Roman"/>
          <w:bCs/>
          <w:sz w:val="24"/>
          <w:szCs w:val="24"/>
        </w:rPr>
        <w:t>Ans - Hard Links cannot be used across file systems whereas soft links can be used across file systems.</w:t>
      </w:r>
    </w:p>
    <w:p w14:paraId="4054829C" w14:textId="3E2E8F27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/>
          <w:sz w:val="24"/>
          <w:szCs w:val="24"/>
        </w:rPr>
        <w:t>Q3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57A2F">
        <w:rPr>
          <w:rFonts w:ascii="Times New Roman" w:hAnsi="Times New Roman" w:cs="Times New Roman"/>
          <w:bCs/>
          <w:sz w:val="24"/>
          <w:szCs w:val="24"/>
        </w:rPr>
        <w:t>Ans -    The while loop</w:t>
      </w:r>
    </w:p>
    <w:p w14:paraId="05237544" w14:textId="77777777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The for loop</w:t>
      </w:r>
    </w:p>
    <w:p w14:paraId="3C5655F8" w14:textId="77777777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Pr="00E57A2F">
        <w:rPr>
          <w:rFonts w:ascii="Times New Roman" w:hAnsi="Times New Roman" w:cs="Times New Roman"/>
          <w:bCs/>
          <w:sz w:val="24"/>
          <w:szCs w:val="24"/>
        </w:rPr>
        <w:tab/>
        <w:t xml:space="preserve"> The until loop</w:t>
      </w:r>
    </w:p>
    <w:p w14:paraId="572CE1A3" w14:textId="77777777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The select loop</w:t>
      </w:r>
    </w:p>
    <w:p w14:paraId="70C7A36B" w14:textId="21D59C25" w:rsidR="00E57A2F" w:rsidRP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57A2F">
        <w:rPr>
          <w:rFonts w:ascii="Times New Roman" w:hAnsi="Times New Roman" w:cs="Times New Roman"/>
          <w:b/>
          <w:sz w:val="24"/>
          <w:szCs w:val="24"/>
        </w:rPr>
        <w:t>Q4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57A2F">
        <w:rPr>
          <w:rFonts w:ascii="Times New Roman" w:hAnsi="Times New Roman" w:cs="Times New Roman"/>
          <w:bCs/>
          <w:sz w:val="24"/>
          <w:szCs w:val="24"/>
        </w:rPr>
        <w:t>Ans - An absolute path always contains the root element and the complete directory list required to</w:t>
      </w:r>
    </w:p>
    <w:p w14:paraId="47C17134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 locate the </w:t>
      </w:r>
      <w:proofErr w:type="spellStart"/>
      <w:r w:rsidRPr="00E57A2F">
        <w:rPr>
          <w:rFonts w:ascii="Times New Roman" w:hAnsi="Times New Roman" w:cs="Times New Roman"/>
          <w:bCs/>
          <w:sz w:val="24"/>
          <w:szCs w:val="24"/>
        </w:rPr>
        <w:t>file.</w:t>
      </w:r>
      <w:proofErr w:type="spellEnd"/>
    </w:p>
    <w:p w14:paraId="035669D6" w14:textId="722C2B5D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hAnsi="Times New Roman" w:cs="Times New Roman"/>
          <w:bCs/>
          <w:sz w:val="24"/>
          <w:szCs w:val="24"/>
        </w:rPr>
        <w:t xml:space="preserve">A relative path needs to be combined with another path </w:t>
      </w:r>
      <w:proofErr w:type="gramStart"/>
      <w:r w:rsidRPr="00E57A2F">
        <w:rPr>
          <w:rFonts w:ascii="Times New Roman" w:hAnsi="Times New Roman" w:cs="Times New Roman"/>
          <w:bCs/>
          <w:sz w:val="24"/>
          <w:szCs w:val="24"/>
        </w:rPr>
        <w:t>in order to</w:t>
      </w:r>
      <w:proofErr w:type="gramEnd"/>
      <w:r w:rsidRPr="00E57A2F">
        <w:rPr>
          <w:rFonts w:ascii="Times New Roman" w:hAnsi="Times New Roman" w:cs="Times New Roman"/>
          <w:bCs/>
          <w:sz w:val="24"/>
          <w:szCs w:val="24"/>
        </w:rPr>
        <w:t xml:space="preserve"> access a file.</w:t>
      </w:r>
    </w:p>
    <w:p w14:paraId="23888DF1" w14:textId="09C94FE9" w:rsidR="00E57A2F" w:rsidRPr="00E57A2F" w:rsidRDefault="00E57A2F" w:rsidP="00E57A2F">
      <w:pPr>
        <w:pStyle w:val="ListParagraph"/>
        <w:numPr>
          <w:ilvl w:val="0"/>
          <w:numId w:val="42"/>
        </w:num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7A2F">
        <w:rPr>
          <w:rFonts w:ascii="Times New Roman" w:eastAsia="Times New Roman" w:hAnsi="Times New Roman" w:cs="Times New Roman"/>
          <w:sz w:val="24"/>
          <w:szCs w:val="24"/>
        </w:rPr>
        <w:t>Write a shell program to find largest of three numbers</w:t>
      </w:r>
    </w:p>
    <w:p w14:paraId="6391F9E1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ED41E1" w14:textId="2526FBAE" w:rsidR="00722C22" w:rsidRPr="00E57A2F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C2F0EE" wp14:editId="2AA1B25A">
            <wp:extent cx="5213350" cy="3408080"/>
            <wp:effectExtent l="0" t="0" r="6350" b="1905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987" b="61633"/>
                    <a:stretch/>
                  </pic:blipFill>
                  <pic:spPr bwMode="auto">
                    <a:xfrm>
                      <a:off x="0" y="0"/>
                      <a:ext cx="5220319" cy="3412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05225D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18440302" wp14:editId="0434352D">
            <wp:extent cx="5187950" cy="2924839"/>
            <wp:effectExtent l="0" t="0" r="0" b="889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383" r="58120" b="8642"/>
                    <a:stretch/>
                  </pic:blipFill>
                  <pic:spPr bwMode="auto">
                    <a:xfrm>
                      <a:off x="0" y="0"/>
                      <a:ext cx="5196618" cy="2929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A976A6" w14:textId="77777777" w:rsidR="00E57A2F" w:rsidRPr="00E57A2F" w:rsidRDefault="00E57A2F" w:rsidP="00E57A2F">
      <w:pPr>
        <w:pStyle w:val="ListParagraph"/>
        <w:numPr>
          <w:ilvl w:val="0"/>
          <w:numId w:val="4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57A2F">
        <w:rPr>
          <w:rFonts w:ascii="Times New Roman" w:eastAsia="Times New Roman" w:hAnsi="Times New Roman" w:cs="Times New Roman"/>
          <w:sz w:val="24"/>
          <w:szCs w:val="24"/>
        </w:rPr>
        <w:t>Write a shell program to find average of N numbers</w:t>
      </w:r>
    </w:p>
    <w:p w14:paraId="54DFF6E6" w14:textId="71ADC211" w:rsidR="00722C22" w:rsidRPr="00E57A2F" w:rsidRDefault="00722C22" w:rsidP="00E57A2F">
      <w:p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0FB371" w14:textId="77777777" w:rsidR="00722C22" w:rsidRPr="00A1672E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61E8C3D5" wp14:editId="39AD9CF8">
            <wp:extent cx="5302250" cy="2919216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966" b="62773"/>
                    <a:stretch/>
                  </pic:blipFill>
                  <pic:spPr bwMode="auto">
                    <a:xfrm>
                      <a:off x="0" y="0"/>
                      <a:ext cx="5314803" cy="2926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3C062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546BA0B9" wp14:editId="4001AFC0">
            <wp:extent cx="5321300" cy="2259042"/>
            <wp:effectExtent l="0" t="0" r="0" b="8255"/>
            <wp:docPr id="22" name="Picture 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504" r="77351" b="9402"/>
                    <a:stretch/>
                  </pic:blipFill>
                  <pic:spPr bwMode="auto">
                    <a:xfrm>
                      <a:off x="0" y="0"/>
                      <a:ext cx="5347936" cy="227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D82A44" w14:textId="77777777" w:rsidR="00722C22" w:rsidRPr="00A1672E" w:rsidRDefault="00722C22" w:rsidP="00E57A2F">
      <w:pPr>
        <w:tabs>
          <w:tab w:val="left" w:pos="540"/>
        </w:tabs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C1913B" w14:textId="52CD280B" w:rsidR="00722C22" w:rsidRDefault="00E57A2F" w:rsidP="00E57A2F">
      <w:pPr>
        <w:pStyle w:val="ListParagraph"/>
        <w:numPr>
          <w:ilvl w:val="0"/>
          <w:numId w:val="42"/>
        </w:numPr>
        <w:jc w:val="both"/>
        <w:rPr>
          <w:noProof/>
        </w:rPr>
      </w:pPr>
      <w:r>
        <w:rPr>
          <w:noProof/>
        </w:rPr>
        <w:t>Find average of 3 numbers</w:t>
      </w:r>
    </w:p>
    <w:p w14:paraId="14ED5E34" w14:textId="77777777" w:rsidR="00722C22" w:rsidRPr="009D4ABF" w:rsidRDefault="00722C22" w:rsidP="00E57A2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C02AB9" wp14:editId="3633CA1C">
            <wp:extent cx="5923722" cy="2998077"/>
            <wp:effectExtent l="0" t="0" r="1270" b="0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386" b="60766"/>
                    <a:stretch/>
                  </pic:blipFill>
                  <pic:spPr bwMode="auto">
                    <a:xfrm>
                      <a:off x="0" y="0"/>
                      <a:ext cx="5938447" cy="300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3A0B1" w14:textId="77777777" w:rsidR="00722C22" w:rsidRDefault="00722C22" w:rsidP="00E57A2F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7BDD51E9" wp14:editId="749C4B42">
            <wp:extent cx="5907819" cy="3086389"/>
            <wp:effectExtent l="0" t="0" r="0" b="0"/>
            <wp:docPr id="24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600" r="58247" b="9629"/>
                    <a:stretch/>
                  </pic:blipFill>
                  <pic:spPr bwMode="auto">
                    <a:xfrm>
                      <a:off x="0" y="0"/>
                      <a:ext cx="5931178" cy="309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8A228" w14:textId="77777777" w:rsidR="00722C22" w:rsidRPr="00FA02B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C51B79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30EE4C" w14:textId="77777777" w:rsidR="00E57A2F" w:rsidRDefault="00E57A2F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F1BC1D" w14:textId="32BBEAF1" w:rsidR="00722C22" w:rsidRPr="00FA02B2" w:rsidRDefault="00722C22" w:rsidP="008B20DD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XPERIMENT NO. </w:t>
      </w:r>
      <w:r>
        <w:rPr>
          <w:rFonts w:ascii="Times New Roman" w:hAnsi="Times New Roman" w:cs="Times New Roman"/>
          <w:b/>
          <w:sz w:val="24"/>
          <w:szCs w:val="24"/>
        </w:rPr>
        <w:t>4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FA02B2" w14:paraId="234DA9D1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4CA6760" w14:textId="77777777" w:rsidR="00722C22" w:rsidRPr="002E70DF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</w:t>
            </w:r>
          </w:p>
          <w:p w14:paraId="03EC8241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143F379B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5788539" w14:textId="77777777" w:rsidR="00722C22" w:rsidRPr="002E70DF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2B9BD4CB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43FDAADE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5844F033" w14:textId="335262ED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67BFCBE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50128353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590D399" w14:textId="77777777" w:rsidR="00722C22" w:rsidRPr="002E70DF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 August,2021</w:t>
            </w:r>
          </w:p>
        </w:tc>
      </w:tr>
      <w:tr w:rsidR="00722C22" w:rsidRPr="00FA02B2" w14:paraId="4D37010A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144F2F9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7D2A22E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48A003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09247EF9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522FCC4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0EBC8C0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7253850F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5827C6EF" w14:textId="77777777" w:rsidR="00722C22" w:rsidRPr="00FA02B2" w:rsidRDefault="00722C22" w:rsidP="00E57A2F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FA02B2" w14:paraId="2F4DAD0F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907ACAC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067800E7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To write the shell programming code for the following</w:t>
            </w:r>
            <w:r w:rsidRPr="00FA02B2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44C75D28" w14:textId="77777777" w:rsidR="00722C22" w:rsidRPr="00FA02B2" w:rsidRDefault="00722C22" w:rsidP="00E57A2F">
            <w:pPr>
              <w:spacing w:after="0" w:line="240" w:lineRule="auto"/>
              <w:ind w:firstLine="6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0917A16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51F4F70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3DB4EA68" w14:textId="77777777" w:rsidR="00722C22" w:rsidRPr="00332814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ble </w:t>
            </w:r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gramEnd"/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code in shell programming</w:t>
            </w:r>
          </w:p>
        </w:tc>
      </w:tr>
      <w:tr w:rsidR="00722C22" w:rsidRPr="00FA02B2" w14:paraId="1059E4C3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80583D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169EE35D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gram to check whether a number is even or odd</w:t>
            </w:r>
          </w:p>
          <w:p w14:paraId="6885129E" w14:textId="77777777" w:rsidR="00722C22" w:rsidRPr="00FA02B2" w:rsidRDefault="00722C22" w:rsidP="00E57A2F">
            <w:pPr>
              <w:tabs>
                <w:tab w:val="left" w:pos="54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find whether a number is prime or not.</w:t>
            </w:r>
          </w:p>
          <w:p w14:paraId="54281B34" w14:textId="77777777" w:rsidR="00722C22" w:rsidRDefault="00722C22" w:rsidP="00E57A2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a shell pro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m to find whether a number is palindrome or not.</w:t>
            </w:r>
          </w:p>
          <w:p w14:paraId="21A871A2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) Write a shell program to type number 1 to 7 and then print its corresponding day of week</w:t>
            </w:r>
          </w:p>
          <w:p w14:paraId="561C223A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717E128F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63A9D09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4B3790A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74371BBE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1304130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script is a file with a set of commands in it. The shell reads this file and executes the instructions as if they were input directly on the command line.</w:t>
            </w:r>
          </w:p>
          <w:p w14:paraId="334176FA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A shell is a command-line interpreter and operations such as file manipulation, program execution and text printing </w:t>
            </w:r>
            <w:proofErr w:type="gramStart"/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proofErr w:type="gramEnd"/>
            <w:r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 performed by shell script. So, we will use vi editor to edit our files.</w:t>
            </w:r>
          </w:p>
        </w:tc>
      </w:tr>
      <w:tr w:rsidR="00722C22" w:rsidRPr="00FA02B2" w14:paraId="44C4762D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C9AF71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2ED82062" w14:textId="77777777" w:rsidR="00722C22" w:rsidRPr="00A31657" w:rsidRDefault="00A31657" w:rsidP="00A31657">
            <w:pPr>
              <w:pStyle w:val="ListParagraph"/>
              <w:numPr>
                <w:ilvl w:val="0"/>
                <w:numId w:val="43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hat </w:t>
            </w:r>
            <w:proofErr w:type="gramStart"/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are</w:t>
            </w:r>
            <w:proofErr w:type="gramEnd"/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Zombie Process?</w:t>
            </w:r>
          </w:p>
          <w:p w14:paraId="340CDA0D" w14:textId="30AA341E" w:rsidR="00A31657" w:rsidRPr="00A31657" w:rsidRDefault="00A31657" w:rsidP="00A31657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What are different types of variables used in shell script?</w:t>
            </w:r>
          </w:p>
          <w:p w14:paraId="0C6A8582" w14:textId="527532E9" w:rsidR="00A31657" w:rsidRPr="00A31657" w:rsidRDefault="00A31657" w:rsidP="00A31657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What are the different types of modes available in Vi editor?</w:t>
            </w:r>
          </w:p>
          <w:p w14:paraId="3D3E338E" w14:textId="175B2ED5" w:rsidR="00A31657" w:rsidRPr="00A31657" w:rsidRDefault="00A31657" w:rsidP="00A31657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What are the different types of permission at file level in shell?</w:t>
            </w:r>
          </w:p>
          <w:p w14:paraId="1E5A76B1" w14:textId="705F5BD7" w:rsidR="00A31657" w:rsidRPr="00A31657" w:rsidRDefault="00A31657" w:rsidP="00A31657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1657">
              <w:rPr>
                <w:rFonts w:ascii="Times New Roman" w:hAnsi="Times New Roman" w:cs="Times New Roman"/>
                <w:bCs/>
                <w:sz w:val="24"/>
                <w:szCs w:val="24"/>
              </w:rPr>
              <w:t>How to use comments in shell script.</w:t>
            </w:r>
          </w:p>
          <w:p w14:paraId="58B8CE05" w14:textId="6C9F1AE8" w:rsidR="00A31657" w:rsidRPr="00A31657" w:rsidRDefault="00A31657" w:rsidP="00A31657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</w:p>
        </w:tc>
      </w:tr>
    </w:tbl>
    <w:p w14:paraId="2BA5EB86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6744FB3D" w14:textId="34658A81" w:rsidR="00A31657" w:rsidRPr="00A31657" w:rsidRDefault="00722C22" w:rsidP="00A31657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5C675289" w14:textId="49A764D6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 </w:t>
      </w:r>
      <w:r w:rsidRPr="00A31657">
        <w:rPr>
          <w:rFonts w:ascii="Times New Roman" w:hAnsi="Times New Roman" w:cs="Times New Roman"/>
          <w:bCs/>
          <w:sz w:val="24"/>
          <w:szCs w:val="24"/>
        </w:rPr>
        <w:t>Ans - A zombie process is a process whose execution is completed but it still has an entry in the</w:t>
      </w:r>
    </w:p>
    <w:p w14:paraId="4AB21230" w14:textId="15822A03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process table.</w:t>
      </w:r>
    </w:p>
    <w:p w14:paraId="2C709E92" w14:textId="369CB603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2 </w:t>
      </w:r>
      <w:r w:rsidRPr="00A31657">
        <w:rPr>
          <w:rFonts w:ascii="Times New Roman" w:hAnsi="Times New Roman" w:cs="Times New Roman"/>
          <w:bCs/>
          <w:sz w:val="24"/>
          <w:szCs w:val="24"/>
        </w:rPr>
        <w:t>Ans - System-Defined Variables.</w:t>
      </w:r>
    </w:p>
    <w:p w14:paraId="1F7B7735" w14:textId="2A6C2452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          User-Defined Variables. </w:t>
      </w:r>
    </w:p>
    <w:p w14:paraId="2C471E07" w14:textId="2BA76BFE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3 </w:t>
      </w:r>
      <w:r w:rsidRPr="00A31657">
        <w:rPr>
          <w:rFonts w:ascii="Times New Roman" w:hAnsi="Times New Roman" w:cs="Times New Roman"/>
          <w:bCs/>
          <w:sz w:val="24"/>
          <w:szCs w:val="24"/>
        </w:rPr>
        <w:t xml:space="preserve">Ans - Command </w:t>
      </w:r>
      <w:proofErr w:type="gramStart"/>
      <w:r w:rsidRPr="00A31657">
        <w:rPr>
          <w:rFonts w:ascii="Times New Roman" w:hAnsi="Times New Roman" w:cs="Times New Roman"/>
          <w:bCs/>
          <w:sz w:val="24"/>
          <w:szCs w:val="24"/>
        </w:rPr>
        <w:t>Mode ,</w:t>
      </w:r>
      <w:proofErr w:type="gramEnd"/>
      <w:r w:rsidRPr="00A31657">
        <w:rPr>
          <w:rFonts w:ascii="Times New Roman" w:hAnsi="Times New Roman" w:cs="Times New Roman"/>
          <w:bCs/>
          <w:sz w:val="24"/>
          <w:szCs w:val="24"/>
        </w:rPr>
        <w:t xml:space="preserve"> Entry Mode And Last Line Mode</w:t>
      </w:r>
    </w:p>
    <w:p w14:paraId="3F57AF89" w14:textId="3E3A4C2D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4 </w:t>
      </w:r>
      <w:r w:rsidRPr="00A31657">
        <w:rPr>
          <w:rFonts w:ascii="Times New Roman" w:hAnsi="Times New Roman" w:cs="Times New Roman"/>
          <w:bCs/>
          <w:sz w:val="24"/>
          <w:szCs w:val="24"/>
        </w:rPr>
        <w:t xml:space="preserve">Ans - Execute Permission </w:t>
      </w:r>
    </w:p>
    <w:p w14:paraId="21F5EF11" w14:textId="77777777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         Write Permission</w:t>
      </w:r>
    </w:p>
    <w:p w14:paraId="72E11FE9" w14:textId="77777777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        Write and execute permission.</w:t>
      </w:r>
    </w:p>
    <w:p w14:paraId="6690649F" w14:textId="30C1BA8F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1657">
        <w:rPr>
          <w:rFonts w:ascii="Times New Roman" w:hAnsi="Times New Roman" w:cs="Times New Roman"/>
          <w:bCs/>
          <w:sz w:val="24"/>
          <w:szCs w:val="24"/>
        </w:rPr>
        <w:t xml:space="preserve">         Read Permissio</w:t>
      </w:r>
      <w:r>
        <w:rPr>
          <w:rFonts w:ascii="Times New Roman" w:hAnsi="Times New Roman" w:cs="Times New Roman"/>
          <w:bCs/>
          <w:sz w:val="24"/>
          <w:szCs w:val="24"/>
        </w:rPr>
        <w:t>n</w:t>
      </w:r>
    </w:p>
    <w:p w14:paraId="1BD16C93" w14:textId="20A756CA" w:rsidR="00A31657" w:rsidRPr="00A31657" w:rsidRDefault="00A31657" w:rsidP="00A3165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5 </w:t>
      </w:r>
      <w:r w:rsidRPr="00A31657">
        <w:rPr>
          <w:rFonts w:ascii="Times New Roman" w:hAnsi="Times New Roman" w:cs="Times New Roman"/>
          <w:bCs/>
          <w:sz w:val="24"/>
          <w:szCs w:val="24"/>
        </w:rPr>
        <w:t>Ans - By Using #</w:t>
      </w:r>
    </w:p>
    <w:p w14:paraId="53366D34" w14:textId="1E0408C7" w:rsidR="00722C22" w:rsidRDefault="00722C22" w:rsidP="00E57A2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creenshots</w:t>
      </w:r>
    </w:p>
    <w:p w14:paraId="6A084F69" w14:textId="77777777" w:rsidR="00722C22" w:rsidRDefault="00722C22" w:rsidP="00E57A2F">
      <w:pPr>
        <w:pStyle w:val="ListParagraph"/>
        <w:numPr>
          <w:ilvl w:val="0"/>
          <w:numId w:val="39"/>
        </w:num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059B">
        <w:rPr>
          <w:rFonts w:ascii="Times New Roman" w:eastAsia="Times New Roman" w:hAnsi="Times New Roman" w:cs="Times New Roman"/>
          <w:sz w:val="24"/>
          <w:szCs w:val="24"/>
        </w:rPr>
        <w:t>Write a shell program to check whether a number is even or odd</w:t>
      </w:r>
    </w:p>
    <w:p w14:paraId="5BDB6215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</w:p>
    <w:p w14:paraId="0A4EB1E6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2B00074F" wp14:editId="3B251D91">
            <wp:extent cx="5913120" cy="2671854"/>
            <wp:effectExtent l="0" t="0" r="0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23" r="65384" b="70370"/>
                    <a:stretch/>
                  </pic:blipFill>
                  <pic:spPr bwMode="auto">
                    <a:xfrm>
                      <a:off x="0" y="0"/>
                      <a:ext cx="5942915" cy="2685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B781C" w14:textId="77777777" w:rsidR="00722C22" w:rsidRPr="0034059B" w:rsidRDefault="00722C22" w:rsidP="00E57A2F">
      <w:pPr>
        <w:tabs>
          <w:tab w:val="left" w:pos="540"/>
        </w:tabs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9EC228A" wp14:editId="12F5B9F7">
            <wp:extent cx="5928360" cy="3263592"/>
            <wp:effectExtent l="0" t="0" r="0" b="0"/>
            <wp:docPr id="26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35" r="74615" b="72421"/>
                    <a:stretch/>
                  </pic:blipFill>
                  <pic:spPr bwMode="auto">
                    <a:xfrm>
                      <a:off x="0" y="0"/>
                      <a:ext cx="5959743" cy="3280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B7C73" w14:textId="77777777" w:rsidR="00722C22" w:rsidRDefault="00722C22" w:rsidP="00E57A2F">
      <w:pPr>
        <w:pStyle w:val="ListParagraph"/>
        <w:numPr>
          <w:ilvl w:val="0"/>
          <w:numId w:val="39"/>
        </w:numPr>
        <w:tabs>
          <w:tab w:val="left" w:pos="54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059B">
        <w:rPr>
          <w:rFonts w:ascii="Times New Roman" w:eastAsia="Times New Roman" w:hAnsi="Times New Roman" w:cs="Times New Roman"/>
          <w:sz w:val="24"/>
          <w:szCs w:val="24"/>
        </w:rPr>
        <w:t>Write a shell program to find whether a number is prime or not.</w:t>
      </w:r>
    </w:p>
    <w:p w14:paraId="42B21D0C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</w:p>
    <w:p w14:paraId="461123F6" w14:textId="77777777" w:rsidR="00722C22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77EBE430" wp14:editId="2F9DECC4">
            <wp:extent cx="5501640" cy="3093126"/>
            <wp:effectExtent l="0" t="0" r="3810" b="0"/>
            <wp:docPr id="2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669" r="70138" b="37484"/>
                    <a:stretch/>
                  </pic:blipFill>
                  <pic:spPr bwMode="auto">
                    <a:xfrm>
                      <a:off x="0" y="0"/>
                      <a:ext cx="5529391" cy="310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9D5C9A" w14:textId="77777777" w:rsidR="00722C22" w:rsidRPr="00C93E97" w:rsidRDefault="00722C22" w:rsidP="00E57A2F">
      <w:pPr>
        <w:tabs>
          <w:tab w:val="left" w:pos="540"/>
        </w:tabs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5890E143" wp14:editId="491E9ACF">
            <wp:extent cx="5481320" cy="3375503"/>
            <wp:effectExtent l="0" t="0" r="5080" b="0"/>
            <wp:docPr id="28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83" r="69744" b="64292"/>
                    <a:stretch/>
                  </pic:blipFill>
                  <pic:spPr bwMode="auto">
                    <a:xfrm>
                      <a:off x="0" y="0"/>
                      <a:ext cx="5522633" cy="340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F63752" w14:textId="77777777" w:rsidR="00722C22" w:rsidRDefault="00722C22" w:rsidP="00E57A2F">
      <w:pPr>
        <w:pStyle w:val="ListParagraph"/>
        <w:numPr>
          <w:ilvl w:val="0"/>
          <w:numId w:val="3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059B">
        <w:rPr>
          <w:rFonts w:ascii="Times New Roman" w:eastAsia="Times New Roman" w:hAnsi="Times New Roman" w:cs="Times New Roman"/>
          <w:sz w:val="24"/>
          <w:szCs w:val="24"/>
        </w:rPr>
        <w:t>Write a shell program to find whether a number is palindrome or not.</w:t>
      </w:r>
    </w:p>
    <w:p w14:paraId="7DB5012E" w14:textId="77777777" w:rsidR="00722C22" w:rsidRDefault="00722C22" w:rsidP="00E57A2F">
      <w:pPr>
        <w:ind w:left="360"/>
        <w:jc w:val="both"/>
        <w:rPr>
          <w:noProof/>
        </w:rPr>
      </w:pPr>
    </w:p>
    <w:p w14:paraId="23FB2AFD" w14:textId="77777777" w:rsidR="00722C22" w:rsidRDefault="00722C22" w:rsidP="00E57A2F">
      <w:pPr>
        <w:ind w:left="36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3625DE60" wp14:editId="65D0E748">
            <wp:extent cx="4750358" cy="3285066"/>
            <wp:effectExtent l="0" t="0" r="0" b="0"/>
            <wp:docPr id="29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12" r="76406" b="9582"/>
                    <a:stretch/>
                  </pic:blipFill>
                  <pic:spPr bwMode="auto">
                    <a:xfrm>
                      <a:off x="0" y="0"/>
                      <a:ext cx="4783422" cy="3307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ACE753" w14:textId="77777777" w:rsidR="00722C22" w:rsidRPr="000F2EA6" w:rsidRDefault="00722C22" w:rsidP="00E57A2F">
      <w:p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45B044" wp14:editId="7E87E4E2">
            <wp:extent cx="4758267" cy="3789730"/>
            <wp:effectExtent l="0" t="0" r="4445" b="1270"/>
            <wp:docPr id="30" name="Picture 3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86" r="77912" b="65939"/>
                    <a:stretch/>
                  </pic:blipFill>
                  <pic:spPr bwMode="auto">
                    <a:xfrm>
                      <a:off x="0" y="0"/>
                      <a:ext cx="4758788" cy="379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35CEF" w14:textId="77777777" w:rsidR="00722C22" w:rsidRPr="0034059B" w:rsidRDefault="00722C22" w:rsidP="00E57A2F">
      <w:pPr>
        <w:pStyle w:val="ListParagraph"/>
        <w:numPr>
          <w:ilvl w:val="0"/>
          <w:numId w:val="3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059B">
        <w:rPr>
          <w:rFonts w:ascii="Times New Roman" w:eastAsia="Times New Roman" w:hAnsi="Times New Roman" w:cs="Times New Roman"/>
          <w:sz w:val="24"/>
          <w:szCs w:val="24"/>
        </w:rPr>
        <w:lastRenderedPageBreak/>
        <w:t>Write a shell program to type number 1 to 7 and then print its corresponding day of week</w:t>
      </w:r>
    </w:p>
    <w:p w14:paraId="1E80E104" w14:textId="77777777" w:rsidR="00722C22" w:rsidRDefault="00722C22" w:rsidP="00E57A2F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3E64BD8B" wp14:editId="39C858AF">
            <wp:extent cx="4876800" cy="3791300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53180" r="70496" b="6041"/>
                    <a:stretch/>
                  </pic:blipFill>
                  <pic:spPr bwMode="auto">
                    <a:xfrm>
                      <a:off x="0" y="0"/>
                      <a:ext cx="4900235" cy="3809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52607" w14:textId="77777777" w:rsidR="00722C22" w:rsidRDefault="00722C22" w:rsidP="00E57A2F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5FF0D96" wp14:editId="34B90F6E">
            <wp:extent cx="4875583" cy="2468033"/>
            <wp:effectExtent l="0" t="0" r="1270" b="8890"/>
            <wp:docPr id="32" name="Picture 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9" r="71859" b="72397"/>
                    <a:stretch/>
                  </pic:blipFill>
                  <pic:spPr bwMode="auto">
                    <a:xfrm>
                      <a:off x="0" y="0"/>
                      <a:ext cx="4901397" cy="24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D0B0A2" w14:textId="77777777" w:rsidR="00722C22" w:rsidRPr="0034059B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835CE0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5152BBE" w14:textId="05A56794" w:rsidR="00722C22" w:rsidRDefault="00722C22" w:rsidP="008B20DD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Experiment No: 5</w:t>
      </w:r>
    </w:p>
    <w:p w14:paraId="083BD94A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14:paraId="0920F042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0BA75F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Namit Kumar</w:t>
            </w:r>
          </w:p>
        </w:tc>
      </w:tr>
      <w:tr w:rsidR="00722C22" w14:paraId="5BA39DF6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ADDA7C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Semester /Section: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1</w:t>
            </w:r>
          </w:p>
        </w:tc>
      </w:tr>
      <w:tr w:rsidR="00722C22" w14:paraId="42B8545E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EFDB2F" w14:textId="2A87BBCE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015997"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</w:tc>
      </w:tr>
      <w:tr w:rsidR="00722C22" w14:paraId="1A052DA2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898020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Date: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IN" w:eastAsia="en-IN"/>
              </w:rPr>
              <w:t>st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August 2021</w:t>
            </w:r>
          </w:p>
        </w:tc>
      </w:tr>
      <w:tr w:rsidR="00722C22" w14:paraId="3A1F1507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B469CE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4B4BE864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14:paraId="176D31B5" w14:textId="77777777" w:rsidTr="007D0E7D">
        <w:trPr>
          <w:trHeight w:val="259"/>
        </w:trPr>
        <w:tc>
          <w:tcPr>
            <w:tcW w:w="9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767912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3D0F84FA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531899C9" w14:textId="77777777" w:rsidR="00722C22" w:rsidRDefault="00722C22" w:rsidP="00E57A2F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14:paraId="6BD48363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D0943A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69D35799" w14:textId="77777777" w:rsidR="00722C22" w:rsidRDefault="00722C22" w:rsidP="00E57A2F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rite a program to implement CPU scheduling for first come first serve approach.</w:t>
            </w:r>
          </w:p>
        </w:tc>
      </w:tr>
      <w:tr w:rsidR="00722C22" w14:paraId="386B20AB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C16201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5FD98FB6" w14:textId="77777777" w:rsidR="00722C22" w:rsidRDefault="00722C22" w:rsidP="00E57A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The students will understand the First-cum-first-serve algorithm</w:t>
            </w:r>
          </w:p>
        </w:tc>
      </w:tr>
      <w:tr w:rsidR="00722C22" w14:paraId="14C5CDA8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D11B03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7106023A" w14:textId="77777777" w:rsidR="00722C22" w:rsidRDefault="00722C22" w:rsidP="00E57A2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mplement the following CPU scheduling Algorithms.</w:t>
            </w:r>
          </w:p>
          <w:p w14:paraId="0E90577F" w14:textId="77777777" w:rsidR="00722C22" w:rsidRDefault="00722C22" w:rsidP="00E57A2F">
            <w:pPr>
              <w:numPr>
                <w:ilvl w:val="0"/>
                <w:numId w:val="40"/>
              </w:numPr>
              <w:tabs>
                <w:tab w:val="left" w:pos="540"/>
              </w:tabs>
              <w:spacing w:after="0" w:line="240" w:lineRule="auto"/>
              <w:ind w:left="540" w:hanging="53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CFS with Arrival time</w:t>
            </w:r>
          </w:p>
          <w:p w14:paraId="52795BDB" w14:textId="77777777" w:rsidR="00722C22" w:rsidRDefault="00722C22" w:rsidP="00E57A2F">
            <w:pPr>
              <w:numPr>
                <w:ilvl w:val="0"/>
                <w:numId w:val="40"/>
              </w:numPr>
              <w:tabs>
                <w:tab w:val="left" w:pos="540"/>
              </w:tabs>
              <w:spacing w:after="0" w:line="240" w:lineRule="auto"/>
              <w:ind w:left="540" w:hanging="53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CFS without Arrival time</w:t>
            </w:r>
          </w:p>
        </w:tc>
      </w:tr>
      <w:tr w:rsidR="00722C22" w14:paraId="7063C09D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36F6B7E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647B82DC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715813B3" w14:textId="77777777" w:rsidR="00722C22" w:rsidRDefault="00722C22" w:rsidP="00E57A2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FCFS</w:t>
            </w:r>
          </w:p>
          <w:p w14:paraId="5AF8BBCD" w14:textId="77777777" w:rsidR="00722C22" w:rsidRDefault="00722C22" w:rsidP="00E57A2F">
            <w:pPr>
              <w:numPr>
                <w:ilvl w:val="0"/>
                <w:numId w:val="22"/>
              </w:numPr>
              <w:tabs>
                <w:tab w:val="left" w:pos="553"/>
                <w:tab w:val="left" w:pos="9090"/>
              </w:tabs>
              <w:spacing w:after="0" w:line="268" w:lineRule="auto"/>
              <w:ind w:left="560" w:right="27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simplest CPU-scheduling algorithm is the first-come, first-served (FCFS) scheduling algorithm. With this algorithm, processes are assigned the CPU in the order they request it.</w:t>
            </w:r>
          </w:p>
          <w:p w14:paraId="13499865" w14:textId="77777777" w:rsidR="00722C22" w:rsidRDefault="00722C22" w:rsidP="00E57A2F">
            <w:pPr>
              <w:numPr>
                <w:ilvl w:val="0"/>
                <w:numId w:val="22"/>
              </w:numPr>
              <w:tabs>
                <w:tab w:val="left" w:pos="540"/>
              </w:tabs>
              <w:spacing w:after="0" w:line="240" w:lineRule="auto"/>
              <w:ind w:left="540" w:right="900" w:hanging="53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re is a single queue of ready processes.</w:t>
            </w:r>
          </w:p>
          <w:p w14:paraId="096803E8" w14:textId="77777777" w:rsidR="00722C22" w:rsidRDefault="00722C22" w:rsidP="00E57A2F">
            <w:pPr>
              <w:numPr>
                <w:ilvl w:val="0"/>
                <w:numId w:val="22"/>
              </w:numPr>
              <w:tabs>
                <w:tab w:val="left" w:pos="553"/>
              </w:tabs>
              <w:spacing w:after="0" w:line="268" w:lineRule="auto"/>
              <w:ind w:left="560" w:right="27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implementation of the FCFS policy is easily managed with a FIFO queue. When a process enters the ready queue, its PCB is linked onto the tail of the queue.</w:t>
            </w:r>
          </w:p>
          <w:p w14:paraId="766A8B02" w14:textId="77777777" w:rsidR="00722C22" w:rsidRDefault="00722C22" w:rsidP="00E57A2F">
            <w:pPr>
              <w:numPr>
                <w:ilvl w:val="0"/>
                <w:numId w:val="22"/>
              </w:numPr>
              <w:tabs>
                <w:tab w:val="left" w:pos="540"/>
              </w:tabs>
              <w:spacing w:after="0" w:line="240" w:lineRule="auto"/>
              <w:ind w:left="540" w:right="900" w:hanging="53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average waiting time under the FCFS policy, however, is often quite long.</w:t>
            </w:r>
          </w:p>
        </w:tc>
      </w:tr>
      <w:tr w:rsidR="00722C22" w14:paraId="6F27C608" w14:textId="77777777" w:rsidTr="007D0E7D">
        <w:trPr>
          <w:trHeight w:val="319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E12EA9" w14:textId="77777777" w:rsidR="00722C2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02C7EB54" w14:textId="77777777" w:rsidR="00722C22" w:rsidRDefault="00722C22" w:rsidP="00E57A2F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4A9BB880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40"/>
              </w:tabs>
              <w:spacing w:after="0" w:line="240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ich module gives control of the CPU to the process selected by the short-term scheduler?</w:t>
            </w:r>
          </w:p>
          <w:p w14:paraId="5301EF2D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dispatche</w:t>
            </w:r>
            <w:r>
              <w:rPr>
                <w:rFonts w:ascii="Times New Roman" w:eastAsia="Times New Roman" w:hAnsi="Times New Roman" w:cs="Times New Roman"/>
              </w:rPr>
              <w:t>r</w:t>
            </w:r>
          </w:p>
          <w:p w14:paraId="0C4178AD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rrupt</w:t>
            </w:r>
          </w:p>
          <w:p w14:paraId="46BF4AD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cheduler</w:t>
            </w:r>
          </w:p>
          <w:p w14:paraId="33A699E2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ne of the mentioned</w:t>
            </w:r>
          </w:p>
          <w:p w14:paraId="196A380A" w14:textId="77777777" w:rsidR="00722C22" w:rsidRDefault="00722C22" w:rsidP="00E57A2F">
            <w:pPr>
              <w:spacing w:line="38" w:lineRule="exact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1AF48F4F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34"/>
              </w:tabs>
              <w:spacing w:after="0" w:line="268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processes that are residing in main memory and are ready and waiting to execute are kept on a list called</w:t>
            </w:r>
          </w:p>
          <w:p w14:paraId="332A7B9A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job queue</w:t>
            </w:r>
          </w:p>
          <w:p w14:paraId="7FD49BBB" w14:textId="77777777" w:rsidR="00722C22" w:rsidRPr="008B20DD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</w:pPr>
            <w:r w:rsidRPr="008B20DD"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  <w:t>ready queue</w:t>
            </w:r>
          </w:p>
          <w:p w14:paraId="1A675E81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ecution queue</w:t>
            </w:r>
          </w:p>
          <w:p w14:paraId="0AA14139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cess queue</w:t>
            </w:r>
          </w:p>
          <w:p w14:paraId="674FF0AF" w14:textId="77777777" w:rsidR="00722C22" w:rsidRDefault="00722C22" w:rsidP="00E57A2F">
            <w:pPr>
              <w:spacing w:line="38" w:lineRule="exact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00D166A2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40"/>
              </w:tabs>
              <w:spacing w:after="0" w:line="240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interval from the time of submission of a process to the time of completion is termed as</w:t>
            </w:r>
          </w:p>
          <w:p w14:paraId="7C5B0E6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iting time</w:t>
            </w:r>
          </w:p>
          <w:p w14:paraId="4C4425B6" w14:textId="77777777" w:rsidR="00722C22" w:rsidRPr="008B20DD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</w:pPr>
            <w:r w:rsidRPr="008B20DD"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  <w:t>turnaround time</w:t>
            </w:r>
          </w:p>
          <w:p w14:paraId="6D67A79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ponse time</w:t>
            </w:r>
          </w:p>
          <w:p w14:paraId="3C94F19F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roughput</w:t>
            </w:r>
          </w:p>
          <w:p w14:paraId="39062938" w14:textId="77777777" w:rsidR="00722C22" w:rsidRDefault="00722C22" w:rsidP="00E57A2F">
            <w:pPr>
              <w:spacing w:line="38" w:lineRule="exact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3C68159F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40"/>
              </w:tabs>
              <w:spacing w:after="0" w:line="240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ich scheduling algorithm allocates the CPU first to the process that requests the CPU first?</w:t>
            </w:r>
          </w:p>
          <w:p w14:paraId="00124B29" w14:textId="77777777" w:rsidR="00722C22" w:rsidRPr="008B20DD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</w:pPr>
            <w:r w:rsidRPr="008B20DD"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  <w:t>first-come, first-served scheduling</w:t>
            </w:r>
          </w:p>
          <w:p w14:paraId="58DA0191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shortest job scheduling</w:t>
            </w:r>
          </w:p>
          <w:p w14:paraId="3E7AEED2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priority scheduling</w:t>
            </w:r>
          </w:p>
          <w:p w14:paraId="0D28B8EC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none of the mentioned</w:t>
            </w:r>
          </w:p>
          <w:p w14:paraId="6E4AE5E9" w14:textId="77777777" w:rsidR="00722C22" w:rsidRDefault="00722C22" w:rsidP="00E57A2F">
            <w:pPr>
              <w:spacing w:line="38" w:lineRule="exact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</w:p>
          <w:p w14:paraId="4A6313FB" w14:textId="77777777" w:rsidR="00722C22" w:rsidRDefault="00722C22" w:rsidP="00E57A2F">
            <w:pPr>
              <w:numPr>
                <w:ilvl w:val="0"/>
                <w:numId w:val="41"/>
              </w:numPr>
              <w:tabs>
                <w:tab w:val="left" w:pos="540"/>
              </w:tabs>
              <w:spacing w:after="0" w:line="240" w:lineRule="auto"/>
              <w:ind w:left="540" w:hanging="5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</w:rPr>
              <w:t>priority scheduling algorithm</w:t>
            </w:r>
          </w:p>
          <w:p w14:paraId="5602533B" w14:textId="77777777" w:rsidR="00722C22" w:rsidRDefault="00722C22" w:rsidP="00E57A2F">
            <w:pPr>
              <w:spacing w:line="80" w:lineRule="exact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323FF07A" w14:textId="77777777" w:rsidR="00722C22" w:rsidRPr="008B20DD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</w:pPr>
            <w:r w:rsidRPr="008B20DD">
              <w:rPr>
                <w:rFonts w:ascii="Times New Roman" w:eastAsia="Times New Roman" w:hAnsi="Times New Roman" w:cs="Times New Roman"/>
                <w:b/>
                <w:bCs/>
                <w:color w:val="0070C0"/>
              </w:rPr>
              <w:t>CPU is allocated to the process with highest priority</w:t>
            </w:r>
          </w:p>
          <w:p w14:paraId="59F93D54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PU is allocated to the process with lowest priority</w:t>
            </w:r>
          </w:p>
          <w:p w14:paraId="49B2A48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equal priority processes cannot be scheduled</w:t>
            </w:r>
          </w:p>
          <w:p w14:paraId="655E5675" w14:textId="77777777" w:rsidR="00722C22" w:rsidRDefault="00722C22" w:rsidP="00E57A2F">
            <w:pPr>
              <w:numPr>
                <w:ilvl w:val="1"/>
                <w:numId w:val="41"/>
              </w:numPr>
              <w:tabs>
                <w:tab w:val="left" w:pos="1100"/>
              </w:tabs>
              <w:spacing w:after="0" w:line="240" w:lineRule="auto"/>
              <w:ind w:left="1100" w:hanging="553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none of the mentioned</w:t>
            </w:r>
          </w:p>
        </w:tc>
      </w:tr>
    </w:tbl>
    <w:p w14:paraId="63E50096" w14:textId="77777777" w:rsidR="00722C2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6354790B" w14:textId="77777777" w:rsidR="00722C2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3AB4932F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3C7F330A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76D5CC9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31795E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3ADE83E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578001B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67A8D097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ab/>
      </w:r>
    </w:p>
    <w:p w14:paraId="40F15EDE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6D12E9D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21F5E6D9" w14:textId="77777777" w:rsidR="00722C2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71A5D3F1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#include&lt;stdio.h&gt;</w:t>
      </w:r>
    </w:p>
    <w:p w14:paraId="01C0BED6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A65DC00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ain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0B5D80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14:paraId="2B2E325B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int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,bt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20],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20],tat[20],avwt=0,avtat=0,i,j;</w:t>
      </w:r>
    </w:p>
    <w:p w14:paraId="264E996A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Enter total number of processes(maximum 20):");</w:t>
      </w:r>
    </w:p>
    <w:p w14:paraId="30602E82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scanf("%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",&amp;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14:paraId="74E4F123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E03C999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Ente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ess Burst Time\n");</w:t>
      </w:r>
    </w:p>
    <w:p w14:paraId="4259AC0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for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i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;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14:paraId="052A54C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{</w:t>
      </w:r>
    </w:p>
    <w:p w14:paraId="440318E8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printf("P[%d]: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",i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1);</w:t>
      </w:r>
    </w:p>
    <w:p w14:paraId="45DF421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scanf("%d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",&amp;</w:t>
      </w:r>
      <w:proofErr w:type="spellStart"/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b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);</w:t>
      </w:r>
    </w:p>
    <w:p w14:paraId="20F8377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}</w:t>
      </w:r>
    </w:p>
    <w:p w14:paraId="6D749D6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DC77C12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0]=0;</w:t>
      </w:r>
    </w:p>
    <w:p w14:paraId="58EF778F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5CA8B8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for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1;i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;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14:paraId="7658A1EC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{</w:t>
      </w:r>
    </w:p>
    <w:p w14:paraId="4148C4C2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</w:t>
      </w:r>
      <w:proofErr w:type="gramEnd"/>
    </w:p>
    <w:p w14:paraId="1FB12138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for(j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j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;j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14:paraId="6954138B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+=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j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];</w:t>
      </w:r>
      <w:proofErr w:type="gramEnd"/>
    </w:p>
    <w:p w14:paraId="597EB029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}</w:t>
      </w:r>
    </w:p>
    <w:p w14:paraId="6C38E79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E1A6041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Proces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\t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Burs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Waitin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Turnaround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");</w:t>
      </w:r>
    </w:p>
    <w:p w14:paraId="34EB7EF2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971E1E1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//calculating turnaround time</w:t>
      </w:r>
    </w:p>
    <w:p w14:paraId="30F35805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for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i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;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14:paraId="02848525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{</w:t>
      </w:r>
    </w:p>
    <w:p w14:paraId="30F4A14D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=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+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];</w:t>
      </w:r>
      <w:proofErr w:type="gramEnd"/>
    </w:p>
    <w:p w14:paraId="33DCDE0B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avwt+=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];</w:t>
      </w:r>
      <w:proofErr w:type="gramEnd"/>
    </w:p>
    <w:p w14:paraId="3B3F1906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avtat+=tat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];</w:t>
      </w:r>
      <w:proofErr w:type="gramEnd"/>
    </w:p>
    <w:p w14:paraId="7EAFCA86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printf("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P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%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]\t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%d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\t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%d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\t\t%d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,i+1,bt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,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,tat[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]);</w:t>
      </w:r>
    </w:p>
    <w:p w14:paraId="38F98498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}</w:t>
      </w:r>
    </w:p>
    <w:p w14:paraId="57609641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F71300E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avwt/=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244D46E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avtat/=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43A5E023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\n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Averag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iting Time:%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",avw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14:paraId="4D947ED9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intf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"\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Averag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naround Time:%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",avt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14:paraId="54D32665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374C92F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retur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0;</w:t>
      </w:r>
      <w:proofErr w:type="gramEnd"/>
    </w:p>
    <w:p w14:paraId="7256D767" w14:textId="77777777" w:rsidR="00722C22" w:rsidRDefault="00722C22" w:rsidP="00E57A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14:paraId="089287A0" w14:textId="77777777" w:rsidR="00722C22" w:rsidRDefault="00722C22" w:rsidP="00E57A2F">
      <w:pPr>
        <w:jc w:val="both"/>
        <w:rPr>
          <w:noProof/>
        </w:rPr>
      </w:pPr>
    </w:p>
    <w:p w14:paraId="7869CCAE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91C3EE" wp14:editId="05165A8E">
            <wp:extent cx="5943600" cy="3284855"/>
            <wp:effectExtent l="0" t="0" r="0" b="0"/>
            <wp:docPr id="33" name="Picture 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08" t="41026" r="32692" b="4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E1AF6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</w:p>
    <w:p w14:paraId="1CBD0AA3" w14:textId="77777777" w:rsidR="00722C22" w:rsidRDefault="00722C22" w:rsidP="00E57A2F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</w:p>
    <w:p w14:paraId="02870349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B92EA3" w14:textId="76937CC8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4581DB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D5D5FB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54BB7AC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1CB9A2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C353A0F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77F077" w14:textId="77777777" w:rsidR="00E57A2F" w:rsidRDefault="00E57A2F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B1B844" w14:textId="77777777" w:rsidR="00015997" w:rsidRDefault="00015997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F6F2DE" w14:textId="77777777" w:rsidR="00015997" w:rsidRDefault="00015997" w:rsidP="00E57A2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B4DDCB1" w14:textId="00F6C52D" w:rsidR="00722C22" w:rsidRPr="00FA02B2" w:rsidRDefault="00722C22" w:rsidP="008B20DD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02B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Experiment No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6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722C22" w:rsidRPr="00FA02B2" w14:paraId="5B20076A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5184519" w14:textId="77777777" w:rsidR="00722C22" w:rsidRPr="00CA24F9" w:rsidRDefault="00722C22" w:rsidP="00E57A2F">
            <w:pPr>
              <w:spacing w:after="0" w:line="240" w:lineRule="auto"/>
              <w:jc w:val="both"/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amit Kumar</w:t>
            </w:r>
          </w:p>
          <w:p w14:paraId="5F1F9EE8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0BB0513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6C9653D" w14:textId="77777777" w:rsidR="00722C22" w:rsidRPr="00CA24F9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 -A1</w:t>
            </w:r>
          </w:p>
          <w:p w14:paraId="273DDF68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1844F646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0628091E" w14:textId="3958A2A5" w:rsidR="00722C22" w:rsidRPr="00CA24F9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015997" w:rsidRPr="0001599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https://github.com/NamitKumar16/OS</w:t>
            </w:r>
          </w:p>
          <w:p w14:paraId="48F2737A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8CC45EE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8A8A4F0" w14:textId="77777777" w:rsidR="00722C22" w:rsidRPr="00CA24F9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8</w:t>
            </w:r>
            <w:r w:rsidRPr="00CA24F9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IN" w:eastAsia="en-IN"/>
              </w:rPr>
              <w:t>th</w:t>
            </w:r>
            <w:r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September 2021</w:t>
            </w:r>
          </w:p>
        </w:tc>
      </w:tr>
      <w:tr w:rsidR="00722C22" w:rsidRPr="00FA02B2" w14:paraId="79813805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FA3A4E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43F961BF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127A8BD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44C07F4D" w14:textId="77777777" w:rsidTr="007D0E7D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6D4EFE1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0A76B650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73CDB94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27E09234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722C22" w:rsidRPr="00FA02B2" w14:paraId="3662CE78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6D55979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bookmarkStart w:id="1" w:name="_Hlk64877226"/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07A4D592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9A1FC8F" w14:textId="77777777" w:rsidR="00722C22" w:rsidRPr="00FA02B2" w:rsidRDefault="00722C22" w:rsidP="00E57A2F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Write a program to implement CPU scheduling for shortest job first (Preemptive and Non-Preemptive)</w:t>
            </w:r>
          </w:p>
        </w:tc>
      </w:tr>
      <w:tr w:rsidR="00722C22" w:rsidRPr="00FA02B2" w14:paraId="38E4F026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0797A73E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5FF79A3D" w14:textId="77777777" w:rsidR="00722C22" w:rsidRPr="00332814" w:rsidRDefault="00722C22" w:rsidP="00E57A2F">
            <w:pPr>
              <w:jc w:val="both"/>
              <w:rPr>
                <w:rFonts w:ascii="Times New Roman" w:hAnsi="Times New Roman" w:cs="Times New Roman"/>
              </w:rPr>
            </w:pPr>
            <w:r w:rsidRPr="00332814">
              <w:rPr>
                <w:rFonts w:ascii="Times New Roman" w:eastAsia="Times New Roman" w:hAnsi="Times New Roman" w:cs="Times New Roman"/>
              </w:rPr>
              <w:t>The students will understand the Shortest Job First</w:t>
            </w:r>
            <w:r>
              <w:rPr>
                <w:rFonts w:ascii="Times New Roman" w:eastAsia="Times New Roman" w:hAnsi="Times New Roman" w:cs="Times New Roman"/>
              </w:rPr>
              <w:t xml:space="preserve"> scheduling mechanism</w:t>
            </w:r>
          </w:p>
        </w:tc>
      </w:tr>
      <w:tr w:rsidR="00722C22" w:rsidRPr="00FA02B2" w14:paraId="477FD7A8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1DDC16A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7351D0A7" w14:textId="77777777" w:rsidR="00722C22" w:rsidRPr="00FA02B2" w:rsidRDefault="00722C22" w:rsidP="00E57A2F">
            <w:pPr>
              <w:jc w:val="both"/>
              <w:rPr>
                <w:rFonts w:ascii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Implement the following CPU scheduling Algorithms.</w:t>
            </w:r>
          </w:p>
          <w:p w14:paraId="24BE8C02" w14:textId="77777777" w:rsidR="00722C22" w:rsidRPr="00FA02B2" w:rsidRDefault="00722C22" w:rsidP="00E57A2F">
            <w:pPr>
              <w:pStyle w:val="ListParagraph"/>
              <w:numPr>
                <w:ilvl w:val="0"/>
                <w:numId w:val="23"/>
              </w:numPr>
              <w:tabs>
                <w:tab w:val="left" w:pos="5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SJF (Non-Preemptive)</w:t>
            </w:r>
          </w:p>
          <w:p w14:paraId="3D0DED96" w14:textId="77777777" w:rsidR="00722C22" w:rsidRPr="00FA02B2" w:rsidRDefault="00722C22" w:rsidP="00E57A2F">
            <w:pPr>
              <w:pStyle w:val="ListParagraph"/>
              <w:numPr>
                <w:ilvl w:val="0"/>
                <w:numId w:val="23"/>
              </w:numPr>
              <w:tabs>
                <w:tab w:val="left" w:pos="5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SJTF (shortest remaining time first -Preemptive SJF)</w:t>
            </w:r>
          </w:p>
          <w:p w14:paraId="5A606A8F" w14:textId="77777777" w:rsidR="00722C22" w:rsidRPr="00FA02B2" w:rsidRDefault="00722C22" w:rsidP="00E57A2F">
            <w:pPr>
              <w:tabs>
                <w:tab w:val="left" w:pos="540"/>
              </w:tabs>
              <w:spacing w:after="0" w:line="240" w:lineRule="auto"/>
              <w:ind w:left="54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3FE4CC56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722C22" w:rsidRPr="00FA02B2" w14:paraId="690F085C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E812EC3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0CEBA371" w14:textId="77777777" w:rsidR="00722C22" w:rsidRPr="00FA02B2" w:rsidRDefault="00722C22" w:rsidP="00E57A2F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Shortest Job first is having the advantage of a minimum average waiting </w:t>
            </w:r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time .</w:t>
            </w:r>
            <w:proofErr w:type="gramEnd"/>
          </w:p>
          <w:p w14:paraId="46E9ED28" w14:textId="77777777" w:rsidR="00722C22" w:rsidRPr="00FA02B2" w:rsidRDefault="00722C22" w:rsidP="00E57A2F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This algorithm associates with each process the length of the process next burst </w:t>
            </w:r>
            <w:proofErr w:type="spellStart"/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time.When</w:t>
            </w:r>
            <w:proofErr w:type="spellEnd"/>
            <w:proofErr w:type="gramEnd"/>
            <w:r w:rsidRPr="00FA02B2">
              <w:rPr>
                <w:rFonts w:ascii="Times New Roman" w:eastAsia="Times New Roman" w:hAnsi="Times New Roman" w:cs="Times New Roman"/>
              </w:rPr>
              <w:t xml:space="preserve"> CPU is available it assigned to the process that has the smallest next CPU burst </w:t>
            </w:r>
            <w:proofErr w:type="spellStart"/>
            <w:r w:rsidRPr="00FA02B2">
              <w:rPr>
                <w:rFonts w:ascii="Times New Roman" w:eastAsia="Times New Roman" w:hAnsi="Times New Roman" w:cs="Times New Roman"/>
              </w:rPr>
              <w:t>time.if</w:t>
            </w:r>
            <w:proofErr w:type="spellEnd"/>
            <w:r w:rsidRPr="00FA02B2">
              <w:rPr>
                <w:rFonts w:ascii="Times New Roman" w:eastAsia="Times New Roman" w:hAnsi="Times New Roman" w:cs="Times New Roman"/>
              </w:rPr>
              <w:t xml:space="preserve"> CPU burst time of two process is same then it follows FCFS.</w:t>
            </w:r>
          </w:p>
          <w:p w14:paraId="173BFFD6" w14:textId="77777777" w:rsidR="00722C22" w:rsidRPr="00FA02B2" w:rsidRDefault="00722C22" w:rsidP="00E57A2F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It may cause starvation if shorter processes keep coming. This problem can be solved using the concept of ageing.</w:t>
            </w:r>
          </w:p>
          <w:p w14:paraId="73D26239" w14:textId="77777777" w:rsidR="00722C22" w:rsidRPr="00FA02B2" w:rsidRDefault="00722C22" w:rsidP="00E57A2F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jc w:val="both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It is practically infeasible as Operating System may not know burst time and therefore may not sort them. </w:t>
            </w:r>
          </w:p>
        </w:tc>
      </w:tr>
      <w:tr w:rsidR="00722C22" w:rsidRPr="00FA02B2" w14:paraId="46B5AF68" w14:textId="77777777" w:rsidTr="007D0E7D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0C0A1BE" w14:textId="77777777" w:rsidR="00722C22" w:rsidRPr="00FA02B2" w:rsidRDefault="00722C22" w:rsidP="008B20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7909B436" w14:textId="77777777" w:rsidR="00722C22" w:rsidRPr="00FA02B2" w:rsidRDefault="00722C22" w:rsidP="008B20D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45372AF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hAnsi="Times New Roman" w:cs="Times New Roman"/>
              </w:rPr>
              <w:t xml:space="preserve"> </w:t>
            </w:r>
            <w:hyperlink r:id="rId41" w:history="1">
              <w:r w:rsidRPr="00FA02B2">
                <w:rPr>
                  <w:rFonts w:ascii="Times New Roman" w:eastAsia="Times New Roman" w:hAnsi="Times New Roman" w:cs="Times New Roman"/>
                </w:rPr>
                <w:t>scheduling algorithm</w:t>
              </w:r>
            </w:hyperlink>
            <w:r w:rsidRPr="00FA02B2">
              <w:rPr>
                <w:rFonts w:ascii="Times New Roman" w:eastAsia="Times New Roman" w:hAnsi="Times New Roman" w:cs="Times New Roman"/>
              </w:rPr>
              <w:t> In multilevel feedback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 xml:space="preserve">A. processes are not </w:t>
            </w:r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classified into groups</w:t>
            </w:r>
            <w:proofErr w:type="gramEnd"/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t>B. a process can move to a different classified ready queue…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C. classification of the ready queue is permanent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none of the mentioned</w:t>
            </w:r>
          </w:p>
          <w:p w14:paraId="1063545B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Select one which </w:t>
            </w:r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algorithms</w:t>
            </w:r>
            <w:proofErr w:type="gramEnd"/>
            <w:r w:rsidRPr="00FA02B2">
              <w:rPr>
                <w:rFonts w:ascii="Times New Roman" w:eastAsia="Times New Roman" w:hAnsi="Times New Roman" w:cs="Times New Roman"/>
              </w:rPr>
              <w:t xml:space="preserve"> tend to minimize the process flow time?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First come First serve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B. Earliest Deadline First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lastRenderedPageBreak/>
              <w:t>C. Shortest Job First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Longest Job First</w:t>
            </w:r>
          </w:p>
          <w:p w14:paraId="4DA7E40D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The process can be classified into many groups in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 </w:t>
            </w:r>
            <w:hyperlink r:id="rId42" w:history="1">
              <w:r w:rsidRPr="00FA02B2">
                <w:rPr>
                  <w:rFonts w:ascii="Times New Roman" w:eastAsia="Times New Roman" w:hAnsi="Times New Roman" w:cs="Times New Roman"/>
                </w:rPr>
                <w:t>shortest job scheduling algorithm</w:t>
              </w:r>
            </w:hyperlink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t>B. multilevel queue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C. round-robin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priority scheduling algorithm</w:t>
            </w:r>
          </w:p>
          <w:p w14:paraId="3CE49B04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The turnaround time for short jobs during multiprogramming is usually Shortened and that for long jobs is slightly ___________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Shortene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B. Unchanged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t>C. Lengthene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Shortened</w:t>
            </w:r>
          </w:p>
          <w:p w14:paraId="291BCF8E" w14:textId="77777777" w:rsidR="00722C22" w:rsidRPr="00FA02B2" w:rsidRDefault="00722C22" w:rsidP="008B20DD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Time quantum can be sai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multilevel queue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8B20DD">
              <w:rPr>
                <w:rFonts w:ascii="Times New Roman" w:eastAsia="Times New Roman" w:hAnsi="Times New Roman" w:cs="Times New Roman"/>
                <w:color w:val="0070C0"/>
              </w:rPr>
              <w:t>B. round-robin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C. shortest job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priority scheduling algorithm</w:t>
            </w:r>
          </w:p>
          <w:p w14:paraId="2AF65207" w14:textId="77777777" w:rsidR="00722C22" w:rsidRPr="00FA02B2" w:rsidRDefault="00722C22" w:rsidP="00E57A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431712F4" w14:textId="77777777" w:rsidR="00722C22" w:rsidRPr="00FA02B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673F033D" w14:textId="77777777" w:rsidR="00722C22" w:rsidRPr="00FA02B2" w:rsidRDefault="00722C22" w:rsidP="00E57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776C2AE0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BB5CCEA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t>Student Work Area</w:t>
      </w:r>
    </w:p>
    <w:p w14:paraId="5882D219" w14:textId="77777777" w:rsidR="00722C22" w:rsidRPr="00FA02B2" w:rsidRDefault="00722C22" w:rsidP="00E57A2F">
      <w:pPr>
        <w:tabs>
          <w:tab w:val="left" w:pos="33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bookmarkEnd w:id="1"/>
    <w:p w14:paraId="2DC2DF8D" w14:textId="77777777" w:rsidR="00722C22" w:rsidRPr="00DA14C7" w:rsidRDefault="00722C22" w:rsidP="008B20DD">
      <w:pPr>
        <w:jc w:val="center"/>
        <w:rPr>
          <w:b/>
          <w:bCs/>
          <w:sz w:val="24"/>
          <w:szCs w:val="24"/>
        </w:rPr>
      </w:pPr>
      <w:r w:rsidRPr="00DA14C7">
        <w:rPr>
          <w:b/>
          <w:bCs/>
          <w:sz w:val="24"/>
          <w:szCs w:val="24"/>
        </w:rPr>
        <w:t>SJF Non - Preemptive</w:t>
      </w:r>
    </w:p>
    <w:p w14:paraId="2806EF3A" w14:textId="77777777" w:rsidR="00722C22" w:rsidRDefault="00722C22" w:rsidP="00E57A2F">
      <w:pPr>
        <w:jc w:val="both"/>
      </w:pPr>
      <w:r>
        <w:t>#include&lt;stdio.h&gt;</w:t>
      </w:r>
    </w:p>
    <w:p w14:paraId="2D145718" w14:textId="77777777" w:rsidR="00722C22" w:rsidRDefault="00722C22" w:rsidP="00E57A2F">
      <w:pPr>
        <w:jc w:val="both"/>
      </w:pPr>
      <w:r>
        <w:t xml:space="preserve"> int </w:t>
      </w:r>
      <w:proofErr w:type="gramStart"/>
      <w:r>
        <w:t>main(</w:t>
      </w:r>
      <w:proofErr w:type="gramEnd"/>
      <w:r>
        <w:t>)</w:t>
      </w:r>
    </w:p>
    <w:p w14:paraId="005DF117" w14:textId="77777777" w:rsidR="00722C22" w:rsidRDefault="00722C22" w:rsidP="00E57A2F">
      <w:pPr>
        <w:jc w:val="both"/>
      </w:pPr>
      <w:r>
        <w:t>{</w:t>
      </w:r>
    </w:p>
    <w:p w14:paraId="2EF6A9C4" w14:textId="77777777" w:rsidR="00722C22" w:rsidRDefault="00722C22" w:rsidP="00E57A2F">
      <w:pPr>
        <w:jc w:val="both"/>
      </w:pPr>
      <w:r>
        <w:t xml:space="preserve">    int </w:t>
      </w:r>
      <w:proofErr w:type="spellStart"/>
      <w:r>
        <w:t>bt</w:t>
      </w:r>
      <w:proofErr w:type="spellEnd"/>
      <w:r>
        <w:t>[20</w:t>
      </w:r>
      <w:proofErr w:type="gramStart"/>
      <w:r>
        <w:t>],p</w:t>
      </w:r>
      <w:proofErr w:type="gramEnd"/>
      <w:r>
        <w:t>[20],</w:t>
      </w:r>
      <w:proofErr w:type="spellStart"/>
      <w:r>
        <w:t>wt</w:t>
      </w:r>
      <w:proofErr w:type="spellEnd"/>
      <w:r>
        <w:t>[20],tat[20],</w:t>
      </w:r>
      <w:proofErr w:type="spellStart"/>
      <w:r>
        <w:t>i,j,n,total</w:t>
      </w:r>
      <w:proofErr w:type="spellEnd"/>
      <w:r>
        <w:t>=0,pos,temp;</w:t>
      </w:r>
    </w:p>
    <w:p w14:paraId="47DB96B3" w14:textId="77777777" w:rsidR="00722C22" w:rsidRDefault="00722C22" w:rsidP="00E57A2F">
      <w:pPr>
        <w:jc w:val="both"/>
      </w:pPr>
      <w:r>
        <w:t xml:space="preserve">    float </w:t>
      </w:r>
      <w:proofErr w:type="spellStart"/>
      <w:r>
        <w:t>avg_</w:t>
      </w:r>
      <w:proofErr w:type="gramStart"/>
      <w:r>
        <w:t>wt,avg</w:t>
      </w:r>
      <w:proofErr w:type="gramEnd"/>
      <w:r>
        <w:t>_tat</w:t>
      </w:r>
      <w:proofErr w:type="spellEnd"/>
      <w:r>
        <w:t>;</w:t>
      </w:r>
    </w:p>
    <w:p w14:paraId="4E3138BA" w14:textId="77777777" w:rsidR="00722C22" w:rsidRDefault="00722C22" w:rsidP="00E57A2F">
      <w:pPr>
        <w:jc w:val="both"/>
      </w:pPr>
      <w:r>
        <w:t xml:space="preserve">    </w:t>
      </w:r>
      <w:proofErr w:type="gramStart"/>
      <w:r>
        <w:t>printf(</w:t>
      </w:r>
      <w:proofErr w:type="gramEnd"/>
      <w:r>
        <w:t>"Enter number of process:");</w:t>
      </w:r>
    </w:p>
    <w:p w14:paraId="515A2065" w14:textId="77777777" w:rsidR="00722C22" w:rsidRDefault="00722C22" w:rsidP="00E57A2F">
      <w:pPr>
        <w:jc w:val="both"/>
      </w:pPr>
      <w:r>
        <w:t xml:space="preserve">    scanf("%</w:t>
      </w:r>
      <w:proofErr w:type="spellStart"/>
      <w:r>
        <w:t>d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14:paraId="0999A0F4" w14:textId="77777777" w:rsidR="00722C22" w:rsidRDefault="00722C22" w:rsidP="00E57A2F">
      <w:pPr>
        <w:jc w:val="both"/>
      </w:pPr>
    </w:p>
    <w:p w14:paraId="65C07772" w14:textId="77777777" w:rsidR="00722C22" w:rsidRDefault="00722C22" w:rsidP="00E57A2F">
      <w:pPr>
        <w:jc w:val="both"/>
      </w:pPr>
      <w:r>
        <w:lastRenderedPageBreak/>
        <w:t xml:space="preserve">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Burst Time:\n");</w:t>
      </w:r>
    </w:p>
    <w:p w14:paraId="23B34335" w14:textId="77777777" w:rsidR="00722C22" w:rsidRDefault="00722C22" w:rsidP="00E57A2F">
      <w:pPr>
        <w:jc w:val="both"/>
      </w:pPr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2F260639" w14:textId="77777777" w:rsidR="00722C22" w:rsidRDefault="00722C22" w:rsidP="00E57A2F">
      <w:pPr>
        <w:jc w:val="both"/>
      </w:pPr>
      <w:r>
        <w:t xml:space="preserve">    {</w:t>
      </w:r>
    </w:p>
    <w:p w14:paraId="60C97480" w14:textId="77777777" w:rsidR="00722C22" w:rsidRDefault="00722C22" w:rsidP="00E57A2F">
      <w:pPr>
        <w:jc w:val="both"/>
      </w:pPr>
      <w:r>
        <w:t xml:space="preserve">        printf("p%d:</w:t>
      </w:r>
      <w:proofErr w:type="gramStart"/>
      <w:r>
        <w:t>",i</w:t>
      </w:r>
      <w:proofErr w:type="gramEnd"/>
      <w:r>
        <w:t>+1);</w:t>
      </w:r>
    </w:p>
    <w:p w14:paraId="2B872A64" w14:textId="77777777" w:rsidR="00722C22" w:rsidRDefault="00722C22" w:rsidP="00E57A2F">
      <w:pPr>
        <w:jc w:val="both"/>
      </w:pPr>
      <w:r>
        <w:t xml:space="preserve">        scanf("%d</w:t>
      </w:r>
      <w:proofErr w:type="gramStart"/>
      <w:r>
        <w:t>",&amp;</w:t>
      </w:r>
      <w:proofErr w:type="spellStart"/>
      <w:proofErr w:type="gramEnd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7B721AA3" w14:textId="77777777" w:rsidR="00722C22" w:rsidRDefault="00722C22" w:rsidP="00E57A2F">
      <w:pPr>
        <w:jc w:val="both"/>
      </w:pPr>
      <w:r>
        <w:t xml:space="preserve">        p[</w:t>
      </w:r>
      <w:proofErr w:type="spellStart"/>
      <w:r>
        <w:t>i</w:t>
      </w:r>
      <w:proofErr w:type="spellEnd"/>
      <w:r>
        <w:t>]=i+</w:t>
      </w:r>
      <w:proofErr w:type="gramStart"/>
      <w:r>
        <w:t>1;</w:t>
      </w:r>
      <w:proofErr w:type="gramEnd"/>
    </w:p>
    <w:p w14:paraId="6374D706" w14:textId="77777777" w:rsidR="00722C22" w:rsidRDefault="00722C22" w:rsidP="00E57A2F">
      <w:pPr>
        <w:jc w:val="both"/>
      </w:pPr>
      <w:r>
        <w:t xml:space="preserve">    }</w:t>
      </w:r>
    </w:p>
    <w:p w14:paraId="1469EC1B" w14:textId="77777777" w:rsidR="00722C22" w:rsidRDefault="00722C22" w:rsidP="00E57A2F">
      <w:pPr>
        <w:jc w:val="both"/>
      </w:pPr>
    </w:p>
    <w:p w14:paraId="3E938301" w14:textId="77777777" w:rsidR="00722C22" w:rsidRDefault="00722C22" w:rsidP="00E57A2F">
      <w:pPr>
        <w:jc w:val="both"/>
      </w:pPr>
      <w:r>
        <w:t xml:space="preserve">   //sorting of burst times</w:t>
      </w:r>
    </w:p>
    <w:p w14:paraId="3C1583DF" w14:textId="77777777" w:rsidR="00722C22" w:rsidRDefault="00722C22" w:rsidP="00E57A2F">
      <w:pPr>
        <w:jc w:val="both"/>
      </w:pPr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2070D8EE" w14:textId="77777777" w:rsidR="00722C22" w:rsidRDefault="00722C22" w:rsidP="00E57A2F">
      <w:pPr>
        <w:jc w:val="both"/>
      </w:pPr>
      <w:r>
        <w:t xml:space="preserve">    {</w:t>
      </w:r>
    </w:p>
    <w:p w14:paraId="243EF0EA" w14:textId="77777777" w:rsidR="00722C22" w:rsidRDefault="00722C22" w:rsidP="00E57A2F">
      <w:pPr>
        <w:jc w:val="both"/>
      </w:pPr>
      <w:r>
        <w:t xml:space="preserve">        pos=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DACFB4E" w14:textId="77777777" w:rsidR="00722C22" w:rsidRDefault="00722C22" w:rsidP="00E57A2F">
      <w:pPr>
        <w:jc w:val="both"/>
      </w:pPr>
      <w:r>
        <w:t xml:space="preserve">        for(j=i+</w:t>
      </w:r>
      <w:proofErr w:type="gramStart"/>
      <w:r>
        <w:t>1;j</w:t>
      </w:r>
      <w:proofErr w:type="gramEnd"/>
      <w:r>
        <w:t>&lt;</w:t>
      </w:r>
      <w:proofErr w:type="spellStart"/>
      <w:r>
        <w:t>n;j</w:t>
      </w:r>
      <w:proofErr w:type="spellEnd"/>
      <w:r>
        <w:t>++)</w:t>
      </w:r>
    </w:p>
    <w:p w14:paraId="10319EF4" w14:textId="77777777" w:rsidR="00722C22" w:rsidRDefault="00722C22" w:rsidP="00E57A2F">
      <w:pPr>
        <w:jc w:val="both"/>
      </w:pPr>
      <w:r>
        <w:t xml:space="preserve">        {</w:t>
      </w:r>
    </w:p>
    <w:p w14:paraId="5AABB248" w14:textId="77777777" w:rsidR="00722C22" w:rsidRDefault="00722C22" w:rsidP="00E57A2F">
      <w:pPr>
        <w:jc w:val="both"/>
      </w:pPr>
      <w:r>
        <w:t xml:space="preserve">            if(</w:t>
      </w:r>
      <w:proofErr w:type="spellStart"/>
      <w:r>
        <w:t>bt</w:t>
      </w:r>
      <w:proofErr w:type="spellEnd"/>
      <w:r>
        <w:t>[j]&lt;</w:t>
      </w:r>
      <w:proofErr w:type="spellStart"/>
      <w:r>
        <w:t>bt</w:t>
      </w:r>
      <w:proofErr w:type="spellEnd"/>
      <w:r>
        <w:t>[pos])</w:t>
      </w:r>
    </w:p>
    <w:p w14:paraId="07E3647A" w14:textId="77777777" w:rsidR="00722C22" w:rsidRDefault="00722C22" w:rsidP="00E57A2F">
      <w:pPr>
        <w:jc w:val="both"/>
      </w:pPr>
      <w:r>
        <w:t xml:space="preserve">                pos=</w:t>
      </w:r>
      <w:proofErr w:type="gramStart"/>
      <w:r>
        <w:t>j;</w:t>
      </w:r>
      <w:proofErr w:type="gramEnd"/>
    </w:p>
    <w:p w14:paraId="39925A83" w14:textId="77777777" w:rsidR="00722C22" w:rsidRDefault="00722C22" w:rsidP="00E57A2F">
      <w:pPr>
        <w:jc w:val="both"/>
      </w:pPr>
      <w:r>
        <w:t xml:space="preserve">        }</w:t>
      </w:r>
    </w:p>
    <w:p w14:paraId="3EA7244A" w14:textId="77777777" w:rsidR="00722C22" w:rsidRDefault="00722C22" w:rsidP="00E57A2F">
      <w:pPr>
        <w:jc w:val="both"/>
      </w:pPr>
    </w:p>
    <w:p w14:paraId="2D27F669" w14:textId="77777777" w:rsidR="00722C22" w:rsidRDefault="00722C22" w:rsidP="00E57A2F">
      <w:pPr>
        <w:jc w:val="both"/>
      </w:pPr>
      <w:r>
        <w:t xml:space="preserve">        temp=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7124F794" w14:textId="77777777" w:rsidR="00722C22" w:rsidRDefault="00722C22" w:rsidP="00E57A2F">
      <w:pPr>
        <w:jc w:val="both"/>
      </w:pPr>
      <w:r>
        <w:t xml:space="preserve">        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r>
        <w:t>bt</w:t>
      </w:r>
      <w:proofErr w:type="spellEnd"/>
      <w:r>
        <w:t>[pos</w:t>
      </w:r>
      <w:proofErr w:type="gramStart"/>
      <w:r>
        <w:t>];</w:t>
      </w:r>
      <w:proofErr w:type="gramEnd"/>
    </w:p>
    <w:p w14:paraId="323AD603" w14:textId="77777777" w:rsidR="00722C22" w:rsidRDefault="00722C22" w:rsidP="00E57A2F">
      <w:pPr>
        <w:jc w:val="both"/>
      </w:pPr>
      <w:r>
        <w:t xml:space="preserve">        </w:t>
      </w:r>
      <w:proofErr w:type="spellStart"/>
      <w:r>
        <w:t>bt</w:t>
      </w:r>
      <w:proofErr w:type="spellEnd"/>
      <w:r>
        <w:t>[pos]=</w:t>
      </w:r>
      <w:proofErr w:type="gramStart"/>
      <w:r>
        <w:t>temp;</w:t>
      </w:r>
      <w:proofErr w:type="gramEnd"/>
    </w:p>
    <w:p w14:paraId="163104A3" w14:textId="77777777" w:rsidR="00722C22" w:rsidRDefault="00722C22" w:rsidP="00E57A2F">
      <w:pPr>
        <w:jc w:val="both"/>
      </w:pPr>
    </w:p>
    <w:p w14:paraId="718BA8FE" w14:textId="77777777" w:rsidR="00722C22" w:rsidRDefault="00722C22" w:rsidP="00E57A2F">
      <w:pPr>
        <w:jc w:val="both"/>
      </w:pPr>
      <w:r>
        <w:t xml:space="preserve">        temp=p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15DF18EE" w14:textId="77777777" w:rsidR="00722C22" w:rsidRDefault="00722C22" w:rsidP="00E57A2F">
      <w:pPr>
        <w:jc w:val="both"/>
      </w:pPr>
      <w:r>
        <w:lastRenderedPageBreak/>
        <w:t xml:space="preserve">        p[</w:t>
      </w:r>
      <w:proofErr w:type="spellStart"/>
      <w:r>
        <w:t>i</w:t>
      </w:r>
      <w:proofErr w:type="spellEnd"/>
      <w:r>
        <w:t>]=p[pos</w:t>
      </w:r>
      <w:proofErr w:type="gramStart"/>
      <w:r>
        <w:t>];</w:t>
      </w:r>
      <w:proofErr w:type="gramEnd"/>
    </w:p>
    <w:p w14:paraId="2ACC114B" w14:textId="77777777" w:rsidR="00722C22" w:rsidRDefault="00722C22" w:rsidP="00E57A2F">
      <w:pPr>
        <w:jc w:val="both"/>
      </w:pPr>
      <w:r>
        <w:t xml:space="preserve">        p[pos]=</w:t>
      </w:r>
      <w:proofErr w:type="gramStart"/>
      <w:r>
        <w:t>temp;</w:t>
      </w:r>
      <w:proofErr w:type="gramEnd"/>
    </w:p>
    <w:p w14:paraId="71C031E0" w14:textId="77777777" w:rsidR="00722C22" w:rsidRDefault="00722C22" w:rsidP="00E57A2F">
      <w:pPr>
        <w:jc w:val="both"/>
      </w:pPr>
      <w:r>
        <w:t xml:space="preserve">    }</w:t>
      </w:r>
    </w:p>
    <w:p w14:paraId="75465116" w14:textId="77777777" w:rsidR="00722C22" w:rsidRDefault="00722C22" w:rsidP="00E57A2F">
      <w:pPr>
        <w:jc w:val="both"/>
      </w:pPr>
    </w:p>
    <w:p w14:paraId="25A1BCCB" w14:textId="77777777" w:rsidR="00722C22" w:rsidRDefault="00722C22" w:rsidP="00E57A2F">
      <w:pPr>
        <w:jc w:val="both"/>
      </w:pPr>
      <w:r>
        <w:t xml:space="preserve">    </w:t>
      </w:r>
      <w:proofErr w:type="spellStart"/>
      <w:proofErr w:type="gramStart"/>
      <w:r>
        <w:t>wt</w:t>
      </w:r>
      <w:proofErr w:type="spellEnd"/>
      <w:r>
        <w:t>[</w:t>
      </w:r>
      <w:proofErr w:type="gramEnd"/>
      <w:r>
        <w:t>0]=0;</w:t>
      </w:r>
    </w:p>
    <w:p w14:paraId="48D47EB4" w14:textId="77777777" w:rsidR="00722C22" w:rsidRDefault="00722C22" w:rsidP="00E57A2F">
      <w:pPr>
        <w:jc w:val="both"/>
      </w:pPr>
    </w:p>
    <w:p w14:paraId="1B0D99C2" w14:textId="77777777" w:rsidR="00722C22" w:rsidRDefault="00722C22" w:rsidP="00E57A2F">
      <w:pPr>
        <w:jc w:val="both"/>
      </w:pPr>
    </w:p>
    <w:p w14:paraId="73D05D33" w14:textId="77777777" w:rsidR="00722C22" w:rsidRDefault="00722C22" w:rsidP="00E57A2F">
      <w:pPr>
        <w:jc w:val="both"/>
      </w:pPr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1B94506F" w14:textId="77777777" w:rsidR="00722C22" w:rsidRDefault="00722C22" w:rsidP="00E57A2F">
      <w:pPr>
        <w:jc w:val="both"/>
      </w:pPr>
      <w:r>
        <w:t xml:space="preserve">    {</w:t>
      </w:r>
    </w:p>
    <w:p w14:paraId="23DE832D" w14:textId="77777777" w:rsidR="00722C22" w:rsidRDefault="00722C22" w:rsidP="00E57A2F">
      <w:pPr>
        <w:jc w:val="both"/>
      </w:pPr>
      <w:r>
        <w:t xml:space="preserve">        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gramStart"/>
      <w:r>
        <w:t>0;</w:t>
      </w:r>
      <w:proofErr w:type="gramEnd"/>
    </w:p>
    <w:p w14:paraId="2A5B0873" w14:textId="77777777" w:rsidR="00722C22" w:rsidRDefault="00722C22" w:rsidP="00E57A2F">
      <w:pPr>
        <w:jc w:val="both"/>
      </w:pPr>
      <w:r>
        <w:t xml:space="preserve">        for(j=</w:t>
      </w:r>
      <w:proofErr w:type="gramStart"/>
      <w:r>
        <w:t>0;j</w:t>
      </w:r>
      <w:proofErr w:type="gramEnd"/>
      <w:r>
        <w:t>&lt;</w:t>
      </w:r>
      <w:proofErr w:type="spellStart"/>
      <w:r>
        <w:t>i;j</w:t>
      </w:r>
      <w:proofErr w:type="spellEnd"/>
      <w:r>
        <w:t>++)</w:t>
      </w:r>
    </w:p>
    <w:p w14:paraId="015FF8FA" w14:textId="77777777" w:rsidR="00722C22" w:rsidRDefault="00722C22" w:rsidP="00E57A2F">
      <w:pPr>
        <w:jc w:val="both"/>
      </w:pPr>
      <w:r>
        <w:t xml:space="preserve">            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r>
        <w:t>]+=</w:t>
      </w:r>
      <w:proofErr w:type="spellStart"/>
      <w:r>
        <w:t>bt</w:t>
      </w:r>
      <w:proofErr w:type="spellEnd"/>
      <w:r>
        <w:t>[j</w:t>
      </w:r>
      <w:proofErr w:type="gramStart"/>
      <w:r>
        <w:t>];</w:t>
      </w:r>
      <w:proofErr w:type="gramEnd"/>
    </w:p>
    <w:p w14:paraId="59DF3016" w14:textId="77777777" w:rsidR="00722C22" w:rsidRDefault="00722C22" w:rsidP="00E57A2F">
      <w:pPr>
        <w:jc w:val="both"/>
      </w:pPr>
    </w:p>
    <w:p w14:paraId="6244AEB5" w14:textId="77777777" w:rsidR="00722C22" w:rsidRDefault="00722C22" w:rsidP="00E57A2F">
      <w:pPr>
        <w:jc w:val="both"/>
      </w:pPr>
      <w:r>
        <w:t xml:space="preserve">        total+=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7FEF3E93" w14:textId="77777777" w:rsidR="00722C22" w:rsidRDefault="00722C22" w:rsidP="00E57A2F">
      <w:pPr>
        <w:jc w:val="both"/>
      </w:pPr>
      <w:r>
        <w:t xml:space="preserve">    }</w:t>
      </w:r>
    </w:p>
    <w:p w14:paraId="18409207" w14:textId="77777777" w:rsidR="00722C22" w:rsidRDefault="00722C22" w:rsidP="00E57A2F">
      <w:pPr>
        <w:jc w:val="both"/>
      </w:pPr>
    </w:p>
    <w:p w14:paraId="002EDD81" w14:textId="77777777" w:rsidR="00722C22" w:rsidRDefault="00722C22" w:rsidP="00E57A2F">
      <w:pPr>
        <w:jc w:val="both"/>
      </w:pPr>
      <w:r>
        <w:t xml:space="preserve">    </w:t>
      </w:r>
      <w:proofErr w:type="spellStart"/>
      <w:r>
        <w:t>avg_wt</w:t>
      </w:r>
      <w:proofErr w:type="spellEnd"/>
      <w:r>
        <w:t>=(float)total/</w:t>
      </w:r>
      <w:proofErr w:type="gramStart"/>
      <w:r>
        <w:t>n;</w:t>
      </w:r>
      <w:proofErr w:type="gramEnd"/>
    </w:p>
    <w:p w14:paraId="20F451DE" w14:textId="77777777" w:rsidR="00722C22" w:rsidRDefault="00722C22" w:rsidP="00E57A2F">
      <w:pPr>
        <w:jc w:val="both"/>
      </w:pPr>
      <w:r>
        <w:t xml:space="preserve">    total=</w:t>
      </w:r>
      <w:proofErr w:type="gramStart"/>
      <w:r>
        <w:t>0;</w:t>
      </w:r>
      <w:proofErr w:type="gramEnd"/>
    </w:p>
    <w:p w14:paraId="57F5675F" w14:textId="77777777" w:rsidR="00722C22" w:rsidRDefault="00722C22" w:rsidP="00E57A2F">
      <w:pPr>
        <w:jc w:val="both"/>
      </w:pPr>
    </w:p>
    <w:p w14:paraId="7C8B98CD" w14:textId="77777777" w:rsidR="00722C22" w:rsidRDefault="00722C22" w:rsidP="00E57A2F">
      <w:pPr>
        <w:jc w:val="both"/>
      </w:pPr>
      <w:r>
        <w:t xml:space="preserve">    </w:t>
      </w:r>
      <w:proofErr w:type="gramStart"/>
      <w:r>
        <w:t>printf(</w:t>
      </w:r>
      <w:proofErr w:type="gramEnd"/>
      <w:r>
        <w:t>"\</w:t>
      </w:r>
      <w:proofErr w:type="spellStart"/>
      <w:r>
        <w:t>nProcesst</w:t>
      </w:r>
      <w:proofErr w:type="spellEnd"/>
      <w:r>
        <w:t xml:space="preserve">    Burst Time    \</w:t>
      </w:r>
      <w:proofErr w:type="spellStart"/>
      <w:r>
        <w:t>tWaiting</w:t>
      </w:r>
      <w:proofErr w:type="spellEnd"/>
      <w:r>
        <w:t xml:space="preserve"> Time\</w:t>
      </w:r>
      <w:proofErr w:type="spellStart"/>
      <w:r>
        <w:t>tTurnaround</w:t>
      </w:r>
      <w:proofErr w:type="spellEnd"/>
      <w:r>
        <w:t xml:space="preserve"> Time");</w:t>
      </w:r>
    </w:p>
    <w:p w14:paraId="1271E2E4" w14:textId="77777777" w:rsidR="00722C22" w:rsidRDefault="00722C22" w:rsidP="00E57A2F">
      <w:pPr>
        <w:jc w:val="both"/>
      </w:pPr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361A0664" w14:textId="77777777" w:rsidR="00722C22" w:rsidRDefault="00722C22" w:rsidP="00E57A2F">
      <w:pPr>
        <w:jc w:val="both"/>
      </w:pPr>
      <w:r>
        <w:t xml:space="preserve">    {</w:t>
      </w:r>
    </w:p>
    <w:p w14:paraId="1F7401B2" w14:textId="77777777" w:rsidR="00722C22" w:rsidRDefault="00722C22" w:rsidP="00E57A2F">
      <w:pPr>
        <w:jc w:val="both"/>
      </w:pPr>
      <w:r>
        <w:t xml:space="preserve">        </w:t>
      </w:r>
      <w:proofErr w:type="spellStart"/>
      <w:r>
        <w:t>tat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+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4071DB90" w14:textId="77777777" w:rsidR="00722C22" w:rsidRDefault="00722C22" w:rsidP="00E57A2F">
      <w:pPr>
        <w:jc w:val="both"/>
      </w:pPr>
      <w:r>
        <w:lastRenderedPageBreak/>
        <w:t xml:space="preserve">        total+=tat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6B00EB3E" w14:textId="77777777" w:rsidR="00722C22" w:rsidRDefault="00722C22" w:rsidP="00E57A2F">
      <w:pPr>
        <w:jc w:val="both"/>
      </w:pPr>
      <w:r>
        <w:t xml:space="preserve">        </w:t>
      </w:r>
      <w:proofErr w:type="gramStart"/>
      <w:r>
        <w:t>printf(</w:t>
      </w:r>
      <w:proofErr w:type="gramEnd"/>
      <w:r>
        <w:t>"\</w:t>
      </w:r>
      <w:proofErr w:type="spellStart"/>
      <w:r>
        <w:t>np%d</w:t>
      </w:r>
      <w:proofErr w:type="spellEnd"/>
      <w:r>
        <w:t>\t\t  %d\t\t    %d\t\t\</w:t>
      </w:r>
      <w:proofErr w:type="spellStart"/>
      <w:r>
        <w:t>t%d</w:t>
      </w:r>
      <w:proofErr w:type="spellEnd"/>
      <w:r>
        <w:t>",p[</w:t>
      </w:r>
      <w:proofErr w:type="spellStart"/>
      <w:r>
        <w:t>i</w:t>
      </w:r>
      <w:proofErr w:type="spellEnd"/>
      <w:r>
        <w:t>],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,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r>
        <w:t>],tat[</w:t>
      </w:r>
      <w:proofErr w:type="spellStart"/>
      <w:r>
        <w:t>i</w:t>
      </w:r>
      <w:proofErr w:type="spellEnd"/>
      <w:r>
        <w:t>]);</w:t>
      </w:r>
    </w:p>
    <w:p w14:paraId="1D4D91C0" w14:textId="77777777" w:rsidR="00722C22" w:rsidRDefault="00722C22" w:rsidP="00E57A2F">
      <w:pPr>
        <w:jc w:val="both"/>
      </w:pPr>
      <w:r>
        <w:t xml:space="preserve">    }</w:t>
      </w:r>
    </w:p>
    <w:p w14:paraId="43DD3FB4" w14:textId="77777777" w:rsidR="00722C22" w:rsidRDefault="00722C22" w:rsidP="00E57A2F">
      <w:pPr>
        <w:jc w:val="both"/>
      </w:pPr>
    </w:p>
    <w:p w14:paraId="19E1A4C6" w14:textId="77777777" w:rsidR="00722C22" w:rsidRDefault="00722C22" w:rsidP="00E57A2F">
      <w:pPr>
        <w:jc w:val="both"/>
      </w:pPr>
      <w:r>
        <w:t xml:space="preserve">    </w:t>
      </w:r>
      <w:proofErr w:type="spellStart"/>
      <w:r>
        <w:t>avg_tat</w:t>
      </w:r>
      <w:proofErr w:type="spellEnd"/>
      <w:r>
        <w:t>=(float)total/</w:t>
      </w:r>
      <w:proofErr w:type="gramStart"/>
      <w:r>
        <w:t>n;</w:t>
      </w:r>
      <w:proofErr w:type="gramEnd"/>
    </w:p>
    <w:p w14:paraId="007B053E" w14:textId="77777777" w:rsidR="00722C22" w:rsidRDefault="00722C22" w:rsidP="00E57A2F">
      <w:pPr>
        <w:jc w:val="both"/>
      </w:pPr>
      <w:r>
        <w:t xml:space="preserve">    </w:t>
      </w:r>
      <w:proofErr w:type="gramStart"/>
      <w:r>
        <w:t>printf(</w:t>
      </w:r>
      <w:proofErr w:type="gramEnd"/>
      <w:r>
        <w:t>"\n\</w:t>
      </w:r>
      <w:proofErr w:type="spellStart"/>
      <w:r>
        <w:t>nAverage</w:t>
      </w:r>
      <w:proofErr w:type="spellEnd"/>
      <w:r>
        <w:t xml:space="preserve"> Waiting Time=%f",</w:t>
      </w:r>
      <w:proofErr w:type="spellStart"/>
      <w:r>
        <w:t>avg_wt</w:t>
      </w:r>
      <w:proofErr w:type="spellEnd"/>
      <w:r>
        <w:t>);</w:t>
      </w:r>
    </w:p>
    <w:p w14:paraId="0A84CFAD" w14:textId="77777777" w:rsidR="00722C22" w:rsidRDefault="00722C22" w:rsidP="00E57A2F">
      <w:pPr>
        <w:jc w:val="both"/>
      </w:pPr>
      <w:r>
        <w:t xml:space="preserve">    </w:t>
      </w:r>
      <w:proofErr w:type="gramStart"/>
      <w:r>
        <w:t>printf(</w:t>
      </w:r>
      <w:proofErr w:type="gramEnd"/>
      <w:r>
        <w:t>"\</w:t>
      </w:r>
      <w:proofErr w:type="spellStart"/>
      <w:r>
        <w:t>nAverage</w:t>
      </w:r>
      <w:proofErr w:type="spellEnd"/>
      <w:r>
        <w:t xml:space="preserve"> Turnaround Time=%f\n",</w:t>
      </w:r>
      <w:proofErr w:type="spellStart"/>
      <w:r>
        <w:t>avg_tat</w:t>
      </w:r>
      <w:proofErr w:type="spellEnd"/>
      <w:r>
        <w:t>);</w:t>
      </w:r>
    </w:p>
    <w:p w14:paraId="241FE383" w14:textId="77777777" w:rsidR="00722C22" w:rsidRDefault="00722C22" w:rsidP="00E57A2F">
      <w:pPr>
        <w:jc w:val="both"/>
      </w:pPr>
      <w:r>
        <w:t>}</w:t>
      </w:r>
    </w:p>
    <w:p w14:paraId="7667D863" w14:textId="77777777" w:rsidR="00722C22" w:rsidRDefault="00722C22" w:rsidP="00E57A2F">
      <w:pPr>
        <w:jc w:val="both"/>
      </w:pPr>
      <w:r w:rsidRPr="00CA24F9">
        <w:rPr>
          <w:noProof/>
        </w:rPr>
        <w:drawing>
          <wp:inline distT="0" distB="0" distL="0" distR="0" wp14:anchorId="459CABF0" wp14:editId="267CF26D">
            <wp:extent cx="6290127" cy="3642360"/>
            <wp:effectExtent l="0" t="0" r="0" b="0"/>
            <wp:docPr id="34" name="Picture 3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294565" cy="36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55494" w14:textId="77777777" w:rsidR="00722C22" w:rsidRPr="000A4ECA" w:rsidRDefault="00722C22" w:rsidP="00015997">
      <w:pPr>
        <w:jc w:val="center"/>
        <w:rPr>
          <w:b/>
          <w:bCs/>
          <w:sz w:val="24"/>
          <w:szCs w:val="24"/>
        </w:rPr>
      </w:pPr>
      <w:r w:rsidRPr="00DA14C7">
        <w:rPr>
          <w:b/>
          <w:bCs/>
          <w:sz w:val="24"/>
          <w:szCs w:val="24"/>
        </w:rPr>
        <w:t>SJF Preemptive</w:t>
      </w:r>
    </w:p>
    <w:p w14:paraId="60EA5E59" w14:textId="77777777" w:rsidR="00722C22" w:rsidRDefault="00722C22" w:rsidP="00E57A2F">
      <w:pPr>
        <w:jc w:val="both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1A325919" w14:textId="77777777" w:rsidR="00722C22" w:rsidRDefault="00722C22" w:rsidP="00E57A2F">
      <w:pPr>
        <w:jc w:val="both"/>
      </w:pPr>
    </w:p>
    <w:p w14:paraId="1890C29E" w14:textId="77777777" w:rsidR="00722C22" w:rsidRDefault="00722C22" w:rsidP="00E57A2F">
      <w:pPr>
        <w:jc w:val="both"/>
      </w:pPr>
      <w:r>
        <w:lastRenderedPageBreak/>
        <w:t xml:space="preserve">int </w:t>
      </w:r>
      <w:proofErr w:type="gramStart"/>
      <w:r>
        <w:t>main(</w:t>
      </w:r>
      <w:proofErr w:type="gramEnd"/>
      <w:r>
        <w:t>)</w:t>
      </w:r>
    </w:p>
    <w:p w14:paraId="0486D329" w14:textId="77777777" w:rsidR="00722C22" w:rsidRDefault="00722C22" w:rsidP="00E57A2F">
      <w:pPr>
        <w:jc w:val="both"/>
      </w:pPr>
      <w:r>
        <w:t>{</w:t>
      </w:r>
    </w:p>
    <w:p w14:paraId="435F825E" w14:textId="77777777" w:rsidR="00722C22" w:rsidRDefault="00722C22" w:rsidP="00E57A2F">
      <w:pPr>
        <w:jc w:val="both"/>
      </w:pPr>
      <w:r>
        <w:t xml:space="preserve">      int </w:t>
      </w:r>
      <w:proofErr w:type="spellStart"/>
      <w:r>
        <w:t>arrival_</w:t>
      </w:r>
      <w:proofErr w:type="gramStart"/>
      <w:r>
        <w:t>time</w:t>
      </w:r>
      <w:proofErr w:type="spellEnd"/>
      <w:r>
        <w:t>[</w:t>
      </w:r>
      <w:proofErr w:type="gramEnd"/>
      <w:r>
        <w:t xml:space="preserve">10], </w:t>
      </w:r>
      <w:proofErr w:type="spellStart"/>
      <w:r>
        <w:t>burst_time</w:t>
      </w:r>
      <w:proofErr w:type="spellEnd"/>
      <w:r>
        <w:t>[10], temp[10];</w:t>
      </w:r>
    </w:p>
    <w:p w14:paraId="42192C03" w14:textId="77777777" w:rsidR="00722C22" w:rsidRDefault="00722C22" w:rsidP="00E57A2F">
      <w:pPr>
        <w:jc w:val="both"/>
      </w:pPr>
      <w:r>
        <w:t xml:space="preserve">      int </w:t>
      </w:r>
      <w:proofErr w:type="spellStart"/>
      <w:r>
        <w:t>i</w:t>
      </w:r>
      <w:proofErr w:type="spellEnd"/>
      <w:r>
        <w:t xml:space="preserve">, smallest, count = 0, time, </w:t>
      </w:r>
      <w:proofErr w:type="gramStart"/>
      <w:r>
        <w:t>limit;</w:t>
      </w:r>
      <w:proofErr w:type="gramEnd"/>
    </w:p>
    <w:p w14:paraId="5ABA3D17" w14:textId="77777777" w:rsidR="00722C22" w:rsidRDefault="00722C22" w:rsidP="00E57A2F">
      <w:pPr>
        <w:jc w:val="both"/>
      </w:pPr>
      <w:r>
        <w:t xml:space="preserve">      double </w:t>
      </w:r>
      <w:proofErr w:type="spellStart"/>
      <w:r>
        <w:t>wait_time</w:t>
      </w:r>
      <w:proofErr w:type="spellEnd"/>
      <w:r>
        <w:t xml:space="preserve"> = 0, </w:t>
      </w:r>
      <w:proofErr w:type="spellStart"/>
      <w:r>
        <w:t>turnaround_time</w:t>
      </w:r>
      <w:proofErr w:type="spellEnd"/>
      <w:r>
        <w:t xml:space="preserve"> = 0, </w:t>
      </w:r>
      <w:proofErr w:type="gramStart"/>
      <w:r>
        <w:t>end;</w:t>
      </w:r>
      <w:proofErr w:type="gramEnd"/>
    </w:p>
    <w:p w14:paraId="35C67891" w14:textId="77777777" w:rsidR="00722C22" w:rsidRDefault="00722C22" w:rsidP="00E57A2F">
      <w:pPr>
        <w:jc w:val="both"/>
      </w:pPr>
      <w:r>
        <w:t xml:space="preserve">      float </w:t>
      </w:r>
      <w:proofErr w:type="spellStart"/>
      <w:r>
        <w:t>average_waiting_time</w:t>
      </w:r>
      <w:proofErr w:type="spellEnd"/>
      <w:r>
        <w:t xml:space="preserve">, </w:t>
      </w:r>
      <w:proofErr w:type="spellStart"/>
      <w:r>
        <w:t>average_turnaround_</w:t>
      </w:r>
      <w:proofErr w:type="gramStart"/>
      <w:r>
        <w:t>time</w:t>
      </w:r>
      <w:proofErr w:type="spellEnd"/>
      <w:r>
        <w:t>;</w:t>
      </w:r>
      <w:proofErr w:type="gramEnd"/>
    </w:p>
    <w:p w14:paraId="1A0C2B05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Total Number of Processes:\t");</w:t>
      </w:r>
    </w:p>
    <w:p w14:paraId="5FDB1836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scanf(</w:t>
      </w:r>
      <w:proofErr w:type="gramEnd"/>
      <w:r>
        <w:t>"%d", &amp;limit);</w:t>
      </w:r>
    </w:p>
    <w:p w14:paraId="733CAEB3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Details of %d </w:t>
      </w:r>
      <w:proofErr w:type="spellStart"/>
      <w:r>
        <w:t>Processesn</w:t>
      </w:r>
      <w:proofErr w:type="spellEnd"/>
      <w:r>
        <w:t>", limit);</w:t>
      </w:r>
    </w:p>
    <w:p w14:paraId="7A06F61F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imit; </w:t>
      </w:r>
      <w:proofErr w:type="spellStart"/>
      <w:r>
        <w:t>i</w:t>
      </w:r>
      <w:proofErr w:type="spellEnd"/>
      <w:r>
        <w:t>++)</w:t>
      </w:r>
    </w:p>
    <w:p w14:paraId="781CEF15" w14:textId="77777777" w:rsidR="00722C22" w:rsidRDefault="00722C22" w:rsidP="00E57A2F">
      <w:pPr>
        <w:jc w:val="both"/>
      </w:pPr>
      <w:r>
        <w:t xml:space="preserve">      {</w:t>
      </w:r>
    </w:p>
    <w:p w14:paraId="090CE128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Arrival Time:\t");</w:t>
      </w:r>
    </w:p>
    <w:p w14:paraId="4E267DFE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scanf(</w:t>
      </w:r>
      <w:proofErr w:type="gramEnd"/>
      <w:r>
        <w:t>"%d", &amp;</w:t>
      </w:r>
      <w:proofErr w:type="spellStart"/>
      <w:r>
        <w:t>arrival_time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35BC5789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printf(</w:t>
      </w:r>
      <w:proofErr w:type="gramEnd"/>
      <w:r>
        <w:t>"Enter Burst Time:\t");</w:t>
      </w:r>
    </w:p>
    <w:p w14:paraId="1576E994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scanf(</w:t>
      </w:r>
      <w:proofErr w:type="gramEnd"/>
      <w:r>
        <w:t>"%d", &amp;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0DEB9F32" w14:textId="77777777" w:rsidR="00722C22" w:rsidRDefault="00722C22" w:rsidP="00E57A2F">
      <w:pPr>
        <w:jc w:val="both"/>
      </w:pPr>
      <w:r>
        <w:t xml:space="preserve">            temp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2346FF22" w14:textId="77777777" w:rsidR="00722C22" w:rsidRDefault="00722C22" w:rsidP="00E57A2F">
      <w:pPr>
        <w:jc w:val="both"/>
      </w:pPr>
      <w:r>
        <w:t xml:space="preserve">      }</w:t>
      </w:r>
    </w:p>
    <w:p w14:paraId="75B67724" w14:textId="77777777" w:rsidR="00722C22" w:rsidRDefault="00722C22" w:rsidP="00E57A2F">
      <w:pPr>
        <w:jc w:val="both"/>
      </w:pPr>
      <w:r>
        <w:t xml:space="preserve">      </w:t>
      </w:r>
      <w:proofErr w:type="spellStart"/>
      <w:r>
        <w:t>burst_</w:t>
      </w:r>
      <w:proofErr w:type="gramStart"/>
      <w:r>
        <w:t>time</w:t>
      </w:r>
      <w:proofErr w:type="spellEnd"/>
      <w:r>
        <w:t>[</w:t>
      </w:r>
      <w:proofErr w:type="gramEnd"/>
      <w:r>
        <w:t>9] = 9999;</w:t>
      </w:r>
    </w:p>
    <w:p w14:paraId="74059E54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for(</w:t>
      </w:r>
      <w:proofErr w:type="gramEnd"/>
      <w:r>
        <w:t>time = 0; count != limit; time++)</w:t>
      </w:r>
    </w:p>
    <w:p w14:paraId="1697FF45" w14:textId="77777777" w:rsidR="00722C22" w:rsidRDefault="00722C22" w:rsidP="00E57A2F">
      <w:pPr>
        <w:jc w:val="both"/>
      </w:pPr>
      <w:r>
        <w:t xml:space="preserve">      {</w:t>
      </w:r>
    </w:p>
    <w:p w14:paraId="6028AC31" w14:textId="77777777" w:rsidR="00722C22" w:rsidRDefault="00722C22" w:rsidP="00E57A2F">
      <w:pPr>
        <w:jc w:val="both"/>
      </w:pPr>
      <w:r>
        <w:t xml:space="preserve">            smallest = </w:t>
      </w:r>
      <w:proofErr w:type="gramStart"/>
      <w:r>
        <w:t>9;</w:t>
      </w:r>
      <w:proofErr w:type="gramEnd"/>
    </w:p>
    <w:p w14:paraId="1362C180" w14:textId="77777777" w:rsidR="00722C22" w:rsidRDefault="00722C22" w:rsidP="00E57A2F">
      <w:pPr>
        <w:jc w:val="both"/>
      </w:pPr>
      <w:r>
        <w:t xml:space="preserve">         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imit; </w:t>
      </w:r>
      <w:proofErr w:type="spellStart"/>
      <w:r>
        <w:t>i</w:t>
      </w:r>
      <w:proofErr w:type="spellEnd"/>
      <w:r>
        <w:t>++)</w:t>
      </w:r>
    </w:p>
    <w:p w14:paraId="4EA5FBFA" w14:textId="77777777" w:rsidR="00722C22" w:rsidRDefault="00722C22" w:rsidP="00E57A2F">
      <w:pPr>
        <w:jc w:val="both"/>
      </w:pPr>
      <w:r>
        <w:t xml:space="preserve">            {</w:t>
      </w:r>
    </w:p>
    <w:p w14:paraId="50C093AA" w14:textId="77777777" w:rsidR="00722C22" w:rsidRDefault="00722C22" w:rsidP="00E57A2F">
      <w:pPr>
        <w:jc w:val="both"/>
      </w:pPr>
      <w:r>
        <w:lastRenderedPageBreak/>
        <w:t xml:space="preserve">                  if(</w:t>
      </w:r>
      <w:proofErr w:type="spellStart"/>
      <w:r>
        <w:t>arrival_time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= time &amp;&amp; 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burst_time</w:t>
      </w:r>
      <w:proofErr w:type="spellEnd"/>
      <w:r>
        <w:t xml:space="preserve">[smallest] &amp;&amp; 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r>
        <w:t>] &gt; 0)</w:t>
      </w:r>
    </w:p>
    <w:p w14:paraId="06EDC58A" w14:textId="77777777" w:rsidR="00722C22" w:rsidRDefault="00722C22" w:rsidP="00E57A2F">
      <w:pPr>
        <w:jc w:val="both"/>
      </w:pPr>
      <w:r>
        <w:t xml:space="preserve">                  {</w:t>
      </w:r>
    </w:p>
    <w:p w14:paraId="6ABFFE5F" w14:textId="77777777" w:rsidR="00722C22" w:rsidRDefault="00722C22" w:rsidP="00E57A2F">
      <w:pPr>
        <w:jc w:val="both"/>
      </w:pPr>
      <w:r>
        <w:t xml:space="preserve">                        smallest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28E680A" w14:textId="77777777" w:rsidR="00722C22" w:rsidRDefault="00722C22" w:rsidP="00E57A2F">
      <w:pPr>
        <w:jc w:val="both"/>
      </w:pPr>
      <w:r>
        <w:t xml:space="preserve">                  }</w:t>
      </w:r>
    </w:p>
    <w:p w14:paraId="0C3A2632" w14:textId="77777777" w:rsidR="00722C22" w:rsidRDefault="00722C22" w:rsidP="00E57A2F">
      <w:pPr>
        <w:jc w:val="both"/>
      </w:pPr>
      <w:r>
        <w:t xml:space="preserve">            }</w:t>
      </w:r>
    </w:p>
    <w:p w14:paraId="2DD8087C" w14:textId="77777777" w:rsidR="00722C22" w:rsidRDefault="00722C22" w:rsidP="00E57A2F">
      <w:pPr>
        <w:jc w:val="both"/>
      </w:pPr>
      <w:r>
        <w:t xml:space="preserve">            </w:t>
      </w:r>
      <w:proofErr w:type="spellStart"/>
      <w:r>
        <w:t>burst_time</w:t>
      </w:r>
      <w:proofErr w:type="spellEnd"/>
      <w:r>
        <w:t>[smallest]-</w:t>
      </w:r>
      <w:proofErr w:type="gramStart"/>
      <w:r>
        <w:t>-;</w:t>
      </w:r>
      <w:proofErr w:type="gramEnd"/>
    </w:p>
    <w:p w14:paraId="53CA38FD" w14:textId="77777777" w:rsidR="00722C22" w:rsidRDefault="00722C22" w:rsidP="00E57A2F">
      <w:pPr>
        <w:jc w:val="both"/>
      </w:pPr>
      <w:r>
        <w:t xml:space="preserve">            if(</w:t>
      </w:r>
      <w:proofErr w:type="spellStart"/>
      <w:r>
        <w:t>burst_time</w:t>
      </w:r>
      <w:proofErr w:type="spellEnd"/>
      <w:r>
        <w:t>[smallest] == 0)</w:t>
      </w:r>
    </w:p>
    <w:p w14:paraId="0FF927BE" w14:textId="77777777" w:rsidR="00722C22" w:rsidRDefault="00722C22" w:rsidP="00E57A2F">
      <w:pPr>
        <w:jc w:val="both"/>
      </w:pPr>
      <w:r>
        <w:t xml:space="preserve">            {</w:t>
      </w:r>
    </w:p>
    <w:p w14:paraId="647651BA" w14:textId="77777777" w:rsidR="00722C22" w:rsidRDefault="00722C22" w:rsidP="00E57A2F">
      <w:pPr>
        <w:jc w:val="both"/>
      </w:pPr>
      <w:r>
        <w:t xml:space="preserve">                  count+</w:t>
      </w:r>
      <w:proofErr w:type="gramStart"/>
      <w:r>
        <w:t>+;</w:t>
      </w:r>
      <w:proofErr w:type="gramEnd"/>
    </w:p>
    <w:p w14:paraId="2A2A4522" w14:textId="77777777" w:rsidR="00722C22" w:rsidRDefault="00722C22" w:rsidP="00E57A2F">
      <w:pPr>
        <w:jc w:val="both"/>
      </w:pPr>
      <w:r>
        <w:t xml:space="preserve">                  end = time + </w:t>
      </w:r>
      <w:proofErr w:type="gramStart"/>
      <w:r>
        <w:t>1;</w:t>
      </w:r>
      <w:proofErr w:type="gramEnd"/>
    </w:p>
    <w:p w14:paraId="32AAE6CB" w14:textId="77777777" w:rsidR="00722C22" w:rsidRDefault="00722C22" w:rsidP="00E57A2F">
      <w:pPr>
        <w:jc w:val="both"/>
      </w:pPr>
      <w:r>
        <w:t xml:space="preserve">                  </w:t>
      </w:r>
      <w:proofErr w:type="spellStart"/>
      <w:r>
        <w:t>wait_time</w:t>
      </w:r>
      <w:proofErr w:type="spellEnd"/>
      <w:r>
        <w:t xml:space="preserve"> = </w:t>
      </w:r>
      <w:proofErr w:type="spellStart"/>
      <w:r>
        <w:t>wait_time</w:t>
      </w:r>
      <w:proofErr w:type="spellEnd"/>
      <w:r>
        <w:t xml:space="preserve"> + end - </w:t>
      </w:r>
      <w:proofErr w:type="spellStart"/>
      <w:r>
        <w:t>arrival_time</w:t>
      </w:r>
      <w:proofErr w:type="spellEnd"/>
      <w:r>
        <w:t>[smallest] - temp[smallest</w:t>
      </w:r>
      <w:proofErr w:type="gramStart"/>
      <w:r>
        <w:t>];</w:t>
      </w:r>
      <w:proofErr w:type="gramEnd"/>
    </w:p>
    <w:p w14:paraId="6164D17C" w14:textId="77777777" w:rsidR="00722C22" w:rsidRDefault="00722C22" w:rsidP="00E57A2F">
      <w:pPr>
        <w:jc w:val="both"/>
      </w:pPr>
      <w:r>
        <w:t xml:space="preserve">                  </w:t>
      </w:r>
      <w:proofErr w:type="spellStart"/>
      <w:r>
        <w:t>turnaround_time</w:t>
      </w:r>
      <w:proofErr w:type="spellEnd"/>
      <w:r>
        <w:t xml:space="preserve"> = </w:t>
      </w:r>
      <w:proofErr w:type="spellStart"/>
      <w:r>
        <w:t>turnaround_time</w:t>
      </w:r>
      <w:proofErr w:type="spellEnd"/>
      <w:r>
        <w:t xml:space="preserve"> + end - </w:t>
      </w:r>
      <w:proofErr w:type="spellStart"/>
      <w:r>
        <w:t>arrival_time</w:t>
      </w:r>
      <w:proofErr w:type="spellEnd"/>
      <w:r>
        <w:t>[smallest</w:t>
      </w:r>
      <w:proofErr w:type="gramStart"/>
      <w:r>
        <w:t>];</w:t>
      </w:r>
      <w:proofErr w:type="gramEnd"/>
    </w:p>
    <w:p w14:paraId="73C576C8" w14:textId="77777777" w:rsidR="00722C22" w:rsidRDefault="00722C22" w:rsidP="00E57A2F">
      <w:pPr>
        <w:jc w:val="both"/>
      </w:pPr>
      <w:r>
        <w:t xml:space="preserve">            }</w:t>
      </w:r>
    </w:p>
    <w:p w14:paraId="796AD6B5" w14:textId="77777777" w:rsidR="00722C22" w:rsidRDefault="00722C22" w:rsidP="00E57A2F">
      <w:pPr>
        <w:jc w:val="both"/>
      </w:pPr>
      <w:r>
        <w:t xml:space="preserve">      }</w:t>
      </w:r>
    </w:p>
    <w:p w14:paraId="12BBC7EE" w14:textId="77777777" w:rsidR="00722C22" w:rsidRDefault="00722C22" w:rsidP="00E57A2F">
      <w:pPr>
        <w:jc w:val="both"/>
      </w:pPr>
      <w:r>
        <w:t xml:space="preserve">      </w:t>
      </w:r>
      <w:proofErr w:type="spellStart"/>
      <w:r>
        <w:t>average_waiting_time</w:t>
      </w:r>
      <w:proofErr w:type="spellEnd"/>
      <w:r>
        <w:t xml:space="preserve"> = </w:t>
      </w:r>
      <w:proofErr w:type="spellStart"/>
      <w:r>
        <w:t>wait_time</w:t>
      </w:r>
      <w:proofErr w:type="spellEnd"/>
      <w:r>
        <w:t xml:space="preserve"> / </w:t>
      </w:r>
      <w:proofErr w:type="gramStart"/>
      <w:r>
        <w:t>limit;</w:t>
      </w:r>
      <w:proofErr w:type="gramEnd"/>
    </w:p>
    <w:p w14:paraId="48F1B7C6" w14:textId="77777777" w:rsidR="00722C22" w:rsidRDefault="00722C22" w:rsidP="00E57A2F">
      <w:pPr>
        <w:jc w:val="both"/>
      </w:pPr>
      <w:r>
        <w:t xml:space="preserve">      </w:t>
      </w:r>
      <w:proofErr w:type="spellStart"/>
      <w:r>
        <w:t>average_turnaround_time</w:t>
      </w:r>
      <w:proofErr w:type="spellEnd"/>
      <w:r>
        <w:t xml:space="preserve"> = </w:t>
      </w:r>
      <w:proofErr w:type="spellStart"/>
      <w:r>
        <w:t>turnaround_time</w:t>
      </w:r>
      <w:proofErr w:type="spellEnd"/>
      <w:r>
        <w:t xml:space="preserve"> / </w:t>
      </w:r>
      <w:proofErr w:type="gramStart"/>
      <w:r>
        <w:t>limit;</w:t>
      </w:r>
      <w:proofErr w:type="gramEnd"/>
    </w:p>
    <w:p w14:paraId="7C23F740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printf(</w:t>
      </w:r>
      <w:proofErr w:type="gramEnd"/>
      <w:r>
        <w:t>"\n\</w:t>
      </w:r>
      <w:proofErr w:type="spellStart"/>
      <w:r>
        <w:t>nAverage</w:t>
      </w:r>
      <w:proofErr w:type="spellEnd"/>
      <w:r>
        <w:t xml:space="preserve"> Waiting Time:\</w:t>
      </w:r>
      <w:proofErr w:type="spellStart"/>
      <w:r>
        <w:t>t%lf</w:t>
      </w:r>
      <w:proofErr w:type="spellEnd"/>
      <w:r>
        <w:t xml:space="preserve">\n", </w:t>
      </w:r>
      <w:proofErr w:type="spellStart"/>
      <w:r>
        <w:t>average_waiting_time</w:t>
      </w:r>
      <w:proofErr w:type="spellEnd"/>
      <w:r>
        <w:t>);</w:t>
      </w:r>
    </w:p>
    <w:p w14:paraId="0AD147AB" w14:textId="77777777" w:rsidR="00722C22" w:rsidRDefault="00722C22" w:rsidP="00E57A2F">
      <w:pPr>
        <w:jc w:val="both"/>
      </w:pPr>
      <w:r>
        <w:t xml:space="preserve">      </w:t>
      </w:r>
      <w:proofErr w:type="gramStart"/>
      <w:r>
        <w:t>printf(</w:t>
      </w:r>
      <w:proofErr w:type="gramEnd"/>
      <w:r>
        <w:t>"Average Turnaround Time:\</w:t>
      </w:r>
      <w:proofErr w:type="spellStart"/>
      <w:r>
        <w:t>t%lf</w:t>
      </w:r>
      <w:proofErr w:type="spellEnd"/>
      <w:r>
        <w:t xml:space="preserve">\n", </w:t>
      </w:r>
      <w:proofErr w:type="spellStart"/>
      <w:r>
        <w:t>average_turnaround_time</w:t>
      </w:r>
      <w:proofErr w:type="spellEnd"/>
      <w:r>
        <w:t>);</w:t>
      </w:r>
    </w:p>
    <w:p w14:paraId="19B71083" w14:textId="77777777" w:rsidR="00722C22" w:rsidRDefault="00722C22" w:rsidP="00E57A2F">
      <w:pPr>
        <w:jc w:val="both"/>
      </w:pPr>
      <w:r>
        <w:t xml:space="preserve">      return </w:t>
      </w:r>
      <w:proofErr w:type="gramStart"/>
      <w:r>
        <w:t>0;</w:t>
      </w:r>
      <w:proofErr w:type="gramEnd"/>
    </w:p>
    <w:p w14:paraId="1F013D92" w14:textId="77777777" w:rsidR="00722C22" w:rsidRDefault="00722C22" w:rsidP="00E57A2F">
      <w:pPr>
        <w:jc w:val="both"/>
      </w:pPr>
      <w:r>
        <w:t>}</w:t>
      </w:r>
    </w:p>
    <w:p w14:paraId="0DA3C490" w14:textId="77777777" w:rsidR="00722C22" w:rsidRDefault="00722C22" w:rsidP="00E57A2F">
      <w:pPr>
        <w:jc w:val="both"/>
      </w:pPr>
    </w:p>
    <w:p w14:paraId="5EB87677" w14:textId="77777777" w:rsidR="00722C22" w:rsidRPr="00DC3EB9" w:rsidRDefault="00722C22" w:rsidP="00E57A2F">
      <w:pPr>
        <w:jc w:val="both"/>
      </w:pPr>
      <w:r w:rsidRPr="00CA24F9">
        <w:rPr>
          <w:noProof/>
        </w:rPr>
        <w:lastRenderedPageBreak/>
        <w:drawing>
          <wp:inline distT="0" distB="0" distL="0" distR="0" wp14:anchorId="226D0A14" wp14:editId="4C2869DF">
            <wp:extent cx="6065520" cy="3501283"/>
            <wp:effectExtent l="0" t="0" r="0" b="444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44"/>
                    <a:srcRect t="880"/>
                    <a:stretch/>
                  </pic:blipFill>
                  <pic:spPr bwMode="auto">
                    <a:xfrm>
                      <a:off x="0" y="0"/>
                      <a:ext cx="6067062" cy="3502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A5AF3C" w14:textId="77777777" w:rsidR="00722C22" w:rsidRDefault="00722C22" w:rsidP="00E57A2F">
      <w:pPr>
        <w:jc w:val="both"/>
      </w:pPr>
    </w:p>
    <w:p w14:paraId="2040823E" w14:textId="77777777" w:rsidR="00722C22" w:rsidRPr="00A128EE" w:rsidRDefault="00722C22" w:rsidP="00E57A2F">
      <w:pPr>
        <w:jc w:val="both"/>
      </w:pPr>
    </w:p>
    <w:p w14:paraId="77F10F72" w14:textId="77777777" w:rsidR="00DC3EB9" w:rsidRPr="00722C22" w:rsidRDefault="00DC3EB9" w:rsidP="00E57A2F">
      <w:pPr>
        <w:jc w:val="both"/>
      </w:pPr>
    </w:p>
    <w:sectPr w:rsidR="00DC3EB9" w:rsidRPr="00722C22" w:rsidSect="00A276F4">
      <w:headerReference w:type="default" r:id="rId4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EE590" w14:textId="77777777" w:rsidR="00B750EE" w:rsidRDefault="00B750EE">
      <w:pPr>
        <w:spacing w:after="0" w:line="240" w:lineRule="auto"/>
      </w:pPr>
      <w:r>
        <w:separator/>
      </w:r>
    </w:p>
  </w:endnote>
  <w:endnote w:type="continuationSeparator" w:id="0">
    <w:p w14:paraId="6C8BF585" w14:textId="77777777" w:rsidR="00B750EE" w:rsidRDefault="00B750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ADC05" w14:textId="77777777" w:rsidR="00B750EE" w:rsidRDefault="00B750EE">
      <w:pPr>
        <w:spacing w:after="0" w:line="240" w:lineRule="auto"/>
      </w:pPr>
      <w:r>
        <w:separator/>
      </w:r>
    </w:p>
  </w:footnote>
  <w:footnote w:type="continuationSeparator" w:id="0">
    <w:p w14:paraId="5E204435" w14:textId="77777777" w:rsidR="00B750EE" w:rsidRDefault="00B750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561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627"/>
      <w:gridCol w:w="783"/>
    </w:tblGrid>
    <w:tr w:rsidR="00EB16F7" w14:paraId="021A20FC" w14:textId="77777777" w:rsidTr="009246FE">
      <w:trPr>
        <w:trHeight w:val="1387"/>
      </w:trPr>
      <w:tc>
        <w:tcPr>
          <w:tcW w:w="4624" w:type="pct"/>
          <w:tcBorders>
            <w:right w:val="single" w:sz="6" w:space="0" w:color="000000" w:themeColor="text1"/>
          </w:tcBorders>
        </w:tcPr>
        <w:p w14:paraId="584E6079" w14:textId="495E6ABE" w:rsidR="00EB16F7" w:rsidRPr="000139FD" w:rsidRDefault="009E014D" w:rsidP="000139FD">
          <w:pPr>
            <w:pStyle w:val="Header"/>
            <w:rPr>
              <w:b/>
              <w:bCs/>
              <w:sz w:val="20"/>
            </w:rPr>
          </w:pPr>
          <w:r>
            <w:rPr>
              <w:noProof/>
              <w:sz w:val="20"/>
              <w:lang w:val="en-IN" w:eastAsia="en-IN"/>
            </w:rPr>
            <w:drawing>
              <wp:inline distT="0" distB="0" distL="0" distR="0" wp14:anchorId="4631D696" wp14:editId="1DC1AF5C">
                <wp:extent cx="695325" cy="6953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hatsApp Image 2021-08-20 at 3.37.37 PM.jpe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5325" cy="695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DC3EB9" w:rsidRPr="000139FD">
            <w:rPr>
              <w:sz w:val="20"/>
            </w:rPr>
            <w:t xml:space="preserve">                                                         </w:t>
          </w:r>
          <w:r w:rsidR="00DC3EB9">
            <w:rPr>
              <w:sz w:val="20"/>
            </w:rPr>
            <w:t xml:space="preserve">                                             </w:t>
          </w:r>
          <w:r w:rsidR="00DC3EB9" w:rsidRPr="000139FD">
            <w:rPr>
              <w:sz w:val="20"/>
            </w:rPr>
            <w:t xml:space="preserve"> </w:t>
          </w:r>
          <w:sdt>
            <w:sdtPr>
              <w:rPr>
                <w:b/>
                <w:bCs/>
                <w:sz w:val="20"/>
              </w:rPr>
              <w:alias w:val="Title"/>
              <w:id w:val="78735415"/>
              <w:showingPlcHdr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>
                <w:rPr>
                  <w:b/>
                  <w:bCs/>
                  <w:sz w:val="20"/>
                </w:rPr>
                <w:t xml:space="preserve">     </w:t>
              </w:r>
            </w:sdtContent>
          </w:sdt>
        </w:p>
        <w:p w14:paraId="51D7F160" w14:textId="719CE22E" w:rsidR="00EB16F7" w:rsidRDefault="00DC3EB9" w:rsidP="000139FD">
          <w:pPr>
            <w:pStyle w:val="Header"/>
            <w:jc w:val="center"/>
            <w:rPr>
              <w:b/>
              <w:bCs/>
              <w:sz w:val="20"/>
            </w:rPr>
          </w:pPr>
          <w:r>
            <w:rPr>
              <w:b/>
              <w:bCs/>
              <w:sz w:val="20"/>
            </w:rPr>
            <w:t xml:space="preserve">                                                                                                                                                                      </w:t>
          </w:r>
          <w:r w:rsidR="00187A41">
            <w:rPr>
              <w:b/>
              <w:bCs/>
              <w:sz w:val="20"/>
            </w:rPr>
            <w:t xml:space="preserve">                         2021-22</w:t>
          </w:r>
        </w:p>
        <w:p w14:paraId="6453CD89" w14:textId="77777777" w:rsidR="00EB16F7" w:rsidRPr="000139FD" w:rsidRDefault="00B750EE" w:rsidP="000139FD">
          <w:pPr>
            <w:pStyle w:val="Header"/>
            <w:jc w:val="center"/>
            <w:rPr>
              <w:b/>
              <w:bCs/>
              <w:sz w:val="20"/>
            </w:rPr>
          </w:pPr>
        </w:p>
      </w:tc>
      <w:tc>
        <w:tcPr>
          <w:tcW w:w="376" w:type="pct"/>
          <w:tcBorders>
            <w:left w:val="single" w:sz="6" w:space="0" w:color="000000" w:themeColor="text1"/>
          </w:tcBorders>
        </w:tcPr>
        <w:p w14:paraId="7E00DC8E" w14:textId="385C4E09" w:rsidR="00EB16F7" w:rsidRDefault="00DC3EB9">
          <w:pPr>
            <w:pStyle w:val="Header"/>
            <w:rPr>
              <w:b/>
            </w:rPr>
          </w:pPr>
          <w:r>
            <w:rPr>
              <w:noProof/>
            </w:rPr>
            <w:fldChar w:fldCharType="begin"/>
          </w:r>
          <w:r>
            <w:rPr>
              <w:rFonts w:eastAsiaTheme="minorHAnsi"/>
              <w:noProof/>
              <w:lang w:bidi="ar-SA"/>
            </w:rPr>
            <w:instrText xml:space="preserve"> PAGE  \* roman  \* MERGEFORMAT </w:instrText>
          </w:r>
          <w:r>
            <w:rPr>
              <w:noProof/>
            </w:rPr>
            <w:fldChar w:fldCharType="separate"/>
          </w:r>
          <w:r w:rsidR="00187A41" w:rsidRPr="00187A41">
            <w:rPr>
              <w:noProof/>
            </w:rPr>
            <w:t>iii</w:t>
          </w:r>
          <w:r>
            <w:rPr>
              <w:noProof/>
            </w:rPr>
            <w:fldChar w:fldCharType="end"/>
          </w:r>
        </w:p>
      </w:tc>
    </w:tr>
  </w:tbl>
  <w:p w14:paraId="3F701E84" w14:textId="77777777" w:rsidR="00EB16F7" w:rsidRPr="00A276F4" w:rsidRDefault="00B750EE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D3"/>
    <w:multiLevelType w:val="hybridMultilevel"/>
    <w:tmpl w:val="07220BFC"/>
    <w:lvl w:ilvl="0" w:tplc="1DE41CBE">
      <w:start w:val="1"/>
      <w:numFmt w:val="decimal"/>
      <w:lvlText w:val="%1."/>
      <w:lvlJc w:val="left"/>
    </w:lvl>
    <w:lvl w:ilvl="1" w:tplc="F9D043E6">
      <w:start w:val="1"/>
      <w:numFmt w:val="lowerLetter"/>
      <w:lvlText w:val="%2)"/>
      <w:lvlJc w:val="left"/>
    </w:lvl>
    <w:lvl w:ilvl="2" w:tplc="4D38F288">
      <w:numFmt w:val="decimal"/>
      <w:lvlText w:val=""/>
      <w:lvlJc w:val="left"/>
    </w:lvl>
    <w:lvl w:ilvl="3" w:tplc="EF263BF8">
      <w:numFmt w:val="decimal"/>
      <w:lvlText w:val=""/>
      <w:lvlJc w:val="left"/>
    </w:lvl>
    <w:lvl w:ilvl="4" w:tplc="0FC0B922">
      <w:numFmt w:val="decimal"/>
      <w:lvlText w:val=""/>
      <w:lvlJc w:val="left"/>
    </w:lvl>
    <w:lvl w:ilvl="5" w:tplc="C040CF12">
      <w:numFmt w:val="decimal"/>
      <w:lvlText w:val=""/>
      <w:lvlJc w:val="left"/>
    </w:lvl>
    <w:lvl w:ilvl="6" w:tplc="63AAF706">
      <w:numFmt w:val="decimal"/>
      <w:lvlText w:val=""/>
      <w:lvlJc w:val="left"/>
    </w:lvl>
    <w:lvl w:ilvl="7" w:tplc="2C541FD2">
      <w:numFmt w:val="decimal"/>
      <w:lvlText w:val=""/>
      <w:lvlJc w:val="left"/>
    </w:lvl>
    <w:lvl w:ilvl="8" w:tplc="152CA87A">
      <w:numFmt w:val="decimal"/>
      <w:lvlText w:val=""/>
      <w:lvlJc w:val="left"/>
    </w:lvl>
  </w:abstractNum>
  <w:abstractNum w:abstractNumId="1" w15:restartNumberingAfterBreak="0">
    <w:nsid w:val="00000ECC"/>
    <w:multiLevelType w:val="hybridMultilevel"/>
    <w:tmpl w:val="76806E94"/>
    <w:lvl w:ilvl="0" w:tplc="AA703AF4">
      <w:start w:val="1"/>
      <w:numFmt w:val="bullet"/>
      <w:lvlText w:val="•"/>
      <w:lvlJc w:val="left"/>
    </w:lvl>
    <w:lvl w:ilvl="1" w:tplc="294A77F4">
      <w:numFmt w:val="decimal"/>
      <w:lvlText w:val=""/>
      <w:lvlJc w:val="left"/>
    </w:lvl>
    <w:lvl w:ilvl="2" w:tplc="5A20F5BC">
      <w:numFmt w:val="decimal"/>
      <w:lvlText w:val=""/>
      <w:lvlJc w:val="left"/>
    </w:lvl>
    <w:lvl w:ilvl="3" w:tplc="EEDACD88">
      <w:numFmt w:val="decimal"/>
      <w:lvlText w:val=""/>
      <w:lvlJc w:val="left"/>
    </w:lvl>
    <w:lvl w:ilvl="4" w:tplc="885A772A">
      <w:numFmt w:val="decimal"/>
      <w:lvlText w:val=""/>
      <w:lvlJc w:val="left"/>
    </w:lvl>
    <w:lvl w:ilvl="5" w:tplc="F72E46BC">
      <w:numFmt w:val="decimal"/>
      <w:lvlText w:val=""/>
      <w:lvlJc w:val="left"/>
    </w:lvl>
    <w:lvl w:ilvl="6" w:tplc="0E120390">
      <w:numFmt w:val="decimal"/>
      <w:lvlText w:val=""/>
      <w:lvlJc w:val="left"/>
    </w:lvl>
    <w:lvl w:ilvl="7" w:tplc="2DC08638">
      <w:numFmt w:val="decimal"/>
      <w:lvlText w:val=""/>
      <w:lvlJc w:val="left"/>
    </w:lvl>
    <w:lvl w:ilvl="8" w:tplc="9926D8CA">
      <w:numFmt w:val="decimal"/>
      <w:lvlText w:val=""/>
      <w:lvlJc w:val="left"/>
    </w:lvl>
  </w:abstractNum>
  <w:abstractNum w:abstractNumId="2" w15:restartNumberingAfterBreak="0">
    <w:nsid w:val="00001AF4"/>
    <w:multiLevelType w:val="hybridMultilevel"/>
    <w:tmpl w:val="52587FBC"/>
    <w:lvl w:ilvl="0" w:tplc="D9FC1A46">
      <w:start w:val="1"/>
      <w:numFmt w:val="lowerRoman"/>
      <w:lvlText w:val="%1)"/>
      <w:lvlJc w:val="left"/>
    </w:lvl>
    <w:lvl w:ilvl="1" w:tplc="46EC5FFC">
      <w:numFmt w:val="decimal"/>
      <w:lvlText w:val=""/>
      <w:lvlJc w:val="left"/>
    </w:lvl>
    <w:lvl w:ilvl="2" w:tplc="D056ED48">
      <w:numFmt w:val="decimal"/>
      <w:lvlText w:val=""/>
      <w:lvlJc w:val="left"/>
    </w:lvl>
    <w:lvl w:ilvl="3" w:tplc="8A3C8AEA">
      <w:numFmt w:val="decimal"/>
      <w:lvlText w:val=""/>
      <w:lvlJc w:val="left"/>
    </w:lvl>
    <w:lvl w:ilvl="4" w:tplc="A6A6BAA6">
      <w:numFmt w:val="decimal"/>
      <w:lvlText w:val=""/>
      <w:lvlJc w:val="left"/>
    </w:lvl>
    <w:lvl w:ilvl="5" w:tplc="FF4A6E42">
      <w:numFmt w:val="decimal"/>
      <w:lvlText w:val=""/>
      <w:lvlJc w:val="left"/>
    </w:lvl>
    <w:lvl w:ilvl="6" w:tplc="518A949A">
      <w:numFmt w:val="decimal"/>
      <w:lvlText w:val=""/>
      <w:lvlJc w:val="left"/>
    </w:lvl>
    <w:lvl w:ilvl="7" w:tplc="7FC89876">
      <w:numFmt w:val="decimal"/>
      <w:lvlText w:val=""/>
      <w:lvlJc w:val="left"/>
    </w:lvl>
    <w:lvl w:ilvl="8" w:tplc="7B8401B2">
      <w:numFmt w:val="decimal"/>
      <w:lvlText w:val=""/>
      <w:lvlJc w:val="left"/>
    </w:lvl>
  </w:abstractNum>
  <w:abstractNum w:abstractNumId="3" w15:restartNumberingAfterBreak="0">
    <w:nsid w:val="017049EB"/>
    <w:multiLevelType w:val="hybridMultilevel"/>
    <w:tmpl w:val="DED2B99E"/>
    <w:lvl w:ilvl="0" w:tplc="C3F8775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546044B"/>
    <w:multiLevelType w:val="hybridMultilevel"/>
    <w:tmpl w:val="05980D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B4BFC"/>
    <w:multiLevelType w:val="hybridMultilevel"/>
    <w:tmpl w:val="9F4811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F02F5"/>
    <w:multiLevelType w:val="hybridMultilevel"/>
    <w:tmpl w:val="21A86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966AF"/>
    <w:multiLevelType w:val="hybridMultilevel"/>
    <w:tmpl w:val="038EB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E0D79"/>
    <w:multiLevelType w:val="hybridMultilevel"/>
    <w:tmpl w:val="19507E8E"/>
    <w:lvl w:ilvl="0" w:tplc="DEA26A6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4A4A4A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50FFC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D413E9"/>
    <w:multiLevelType w:val="hybridMultilevel"/>
    <w:tmpl w:val="A39658EA"/>
    <w:lvl w:ilvl="0" w:tplc="5E7AF8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E55F1D"/>
    <w:multiLevelType w:val="hybridMultilevel"/>
    <w:tmpl w:val="7222ED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C8268D"/>
    <w:multiLevelType w:val="hybridMultilevel"/>
    <w:tmpl w:val="515E19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52EC2"/>
    <w:multiLevelType w:val="hybridMultilevel"/>
    <w:tmpl w:val="8902AF02"/>
    <w:lvl w:ilvl="0" w:tplc="844CF5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4444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8432DA"/>
    <w:multiLevelType w:val="hybridMultilevel"/>
    <w:tmpl w:val="43D015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E40018"/>
    <w:multiLevelType w:val="hybridMultilevel"/>
    <w:tmpl w:val="B008B4A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56C4E2A"/>
    <w:multiLevelType w:val="hybridMultilevel"/>
    <w:tmpl w:val="EBA6F4B8"/>
    <w:lvl w:ilvl="0" w:tplc="C3F8775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FC20EBFA">
      <w:numFmt w:val="bullet"/>
      <w:lvlText w:val="•"/>
      <w:lvlJc w:val="left"/>
      <w:pPr>
        <w:ind w:left="198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25BB1F3E"/>
    <w:multiLevelType w:val="multilevel"/>
    <w:tmpl w:val="77464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8D6F0B"/>
    <w:multiLevelType w:val="hybridMultilevel"/>
    <w:tmpl w:val="8A2A0206"/>
    <w:lvl w:ilvl="0" w:tplc="40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9" w15:restartNumberingAfterBreak="0">
    <w:nsid w:val="2E5071E6"/>
    <w:multiLevelType w:val="hybridMultilevel"/>
    <w:tmpl w:val="16D2C570"/>
    <w:lvl w:ilvl="0" w:tplc="583A3344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202755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4D5E48"/>
    <w:multiLevelType w:val="hybridMultilevel"/>
    <w:tmpl w:val="96C46882"/>
    <w:lvl w:ilvl="0" w:tplc="D206E66C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DD8800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457EBA"/>
    <w:multiLevelType w:val="multilevel"/>
    <w:tmpl w:val="8C60AD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EC84C22"/>
    <w:multiLevelType w:val="multilevel"/>
    <w:tmpl w:val="DD828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CC019F"/>
    <w:multiLevelType w:val="hybridMultilevel"/>
    <w:tmpl w:val="AD260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61B3A53"/>
    <w:multiLevelType w:val="hybridMultilevel"/>
    <w:tmpl w:val="9A9489E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A7093B"/>
    <w:multiLevelType w:val="hybridMultilevel"/>
    <w:tmpl w:val="A4E0D48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3D6DE0"/>
    <w:multiLevelType w:val="hybridMultilevel"/>
    <w:tmpl w:val="E19E05EE"/>
    <w:lvl w:ilvl="0" w:tplc="ADB8F808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A3DCB"/>
    <w:multiLevelType w:val="hybridMultilevel"/>
    <w:tmpl w:val="8C10B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722B66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7E3B47"/>
    <w:multiLevelType w:val="multilevel"/>
    <w:tmpl w:val="9FAAA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3364943"/>
    <w:multiLevelType w:val="hybridMultilevel"/>
    <w:tmpl w:val="F92A4C92"/>
    <w:lvl w:ilvl="0" w:tplc="C1F672A0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4544F3"/>
    <w:multiLevelType w:val="multilevel"/>
    <w:tmpl w:val="DA20B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9357179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1A3B22"/>
    <w:multiLevelType w:val="hybridMultilevel"/>
    <w:tmpl w:val="932EF3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846353E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DA6A7B"/>
    <w:multiLevelType w:val="multilevel"/>
    <w:tmpl w:val="68948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26718FD"/>
    <w:multiLevelType w:val="hybridMultilevel"/>
    <w:tmpl w:val="25E08CA8"/>
    <w:lvl w:ilvl="0" w:tplc="242C35A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7" w15:restartNumberingAfterBreak="0">
    <w:nsid w:val="72D77C88"/>
    <w:multiLevelType w:val="hybridMultilevel"/>
    <w:tmpl w:val="425E7F98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947794"/>
    <w:multiLevelType w:val="hybridMultilevel"/>
    <w:tmpl w:val="092C1A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FCE37C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9628D2"/>
    <w:multiLevelType w:val="hybridMultilevel"/>
    <w:tmpl w:val="96525F9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0" w15:restartNumberingAfterBreak="0">
    <w:nsid w:val="7DE9252C"/>
    <w:multiLevelType w:val="hybridMultilevel"/>
    <w:tmpl w:val="A560D5D0"/>
    <w:lvl w:ilvl="0" w:tplc="2E9C73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34"/>
  </w:num>
  <w:num w:numId="3">
    <w:abstractNumId w:val="39"/>
  </w:num>
  <w:num w:numId="4">
    <w:abstractNumId w:val="16"/>
  </w:num>
  <w:num w:numId="5">
    <w:abstractNumId w:val="3"/>
  </w:num>
  <w:num w:numId="6">
    <w:abstractNumId w:val="40"/>
  </w:num>
  <w:num w:numId="7">
    <w:abstractNumId w:val="24"/>
  </w:num>
  <w:num w:numId="8">
    <w:abstractNumId w:val="21"/>
  </w:num>
  <w:num w:numId="9">
    <w:abstractNumId w:val="6"/>
  </w:num>
  <w:num w:numId="10">
    <w:abstractNumId w:val="0"/>
  </w:num>
  <w:num w:numId="11">
    <w:abstractNumId w:val="37"/>
  </w:num>
  <w:num w:numId="12">
    <w:abstractNumId w:val="7"/>
  </w:num>
  <w:num w:numId="13">
    <w:abstractNumId w:val="36"/>
  </w:num>
  <w:num w:numId="14">
    <w:abstractNumId w:val="23"/>
    <w:lvlOverride w:ilvl="0">
      <w:lvl w:ilvl="0">
        <w:numFmt w:val="lowerLetter"/>
        <w:lvlText w:val="%1."/>
        <w:lvlJc w:val="left"/>
      </w:lvl>
    </w:lvlOverride>
  </w:num>
  <w:num w:numId="15">
    <w:abstractNumId w:val="32"/>
    <w:lvlOverride w:ilvl="0">
      <w:lvl w:ilvl="0">
        <w:numFmt w:val="lowerLetter"/>
        <w:lvlText w:val="%1."/>
        <w:lvlJc w:val="left"/>
      </w:lvl>
    </w:lvlOverride>
  </w:num>
  <w:num w:numId="16">
    <w:abstractNumId w:val="30"/>
    <w:lvlOverride w:ilvl="0">
      <w:lvl w:ilvl="0">
        <w:numFmt w:val="lowerLetter"/>
        <w:lvlText w:val="%1."/>
        <w:lvlJc w:val="left"/>
      </w:lvl>
    </w:lvlOverride>
  </w:num>
  <w:num w:numId="17">
    <w:abstractNumId w:val="35"/>
    <w:lvlOverride w:ilvl="0">
      <w:lvl w:ilvl="0">
        <w:numFmt w:val="lowerLetter"/>
        <w:lvlText w:val="%1."/>
        <w:lvlJc w:val="left"/>
      </w:lvl>
    </w:lvlOverride>
  </w:num>
  <w:num w:numId="18">
    <w:abstractNumId w:val="17"/>
    <w:lvlOverride w:ilvl="0">
      <w:lvl w:ilvl="0">
        <w:numFmt w:val="lowerLetter"/>
        <w:lvlText w:val="%1."/>
        <w:lvlJc w:val="left"/>
      </w:lvl>
    </w:lvlOverride>
  </w:num>
  <w:num w:numId="19">
    <w:abstractNumId w:val="8"/>
  </w:num>
  <w:num w:numId="20">
    <w:abstractNumId w:val="13"/>
  </w:num>
  <w:num w:numId="21">
    <w:abstractNumId w:val="2"/>
  </w:num>
  <w:num w:numId="22">
    <w:abstractNumId w:val="1"/>
  </w:num>
  <w:num w:numId="23">
    <w:abstractNumId w:val="11"/>
  </w:num>
  <w:num w:numId="24">
    <w:abstractNumId w:val="18"/>
  </w:num>
  <w:num w:numId="25">
    <w:abstractNumId w:val="27"/>
  </w:num>
  <w:num w:numId="26">
    <w:abstractNumId w:val="4"/>
  </w:num>
  <w:num w:numId="27">
    <w:abstractNumId w:val="28"/>
  </w:num>
  <w:num w:numId="28">
    <w:abstractNumId w:val="12"/>
  </w:num>
  <w:num w:numId="29">
    <w:abstractNumId w:val="22"/>
  </w:num>
  <w:num w:numId="30">
    <w:abstractNumId w:val="33"/>
  </w:num>
  <w:num w:numId="31">
    <w:abstractNumId w:val="15"/>
  </w:num>
  <w:num w:numId="32">
    <w:abstractNumId w:val="9"/>
  </w:num>
  <w:num w:numId="33">
    <w:abstractNumId w:val="20"/>
  </w:num>
  <w:num w:numId="34">
    <w:abstractNumId w:val="25"/>
  </w:num>
  <w:num w:numId="35">
    <w:abstractNumId w:val="14"/>
  </w:num>
  <w:num w:numId="36">
    <w:abstractNumId w:val="29"/>
  </w:num>
  <w:num w:numId="37">
    <w:abstractNumId w:val="26"/>
  </w:num>
  <w:num w:numId="38">
    <w:abstractNumId w:val="19"/>
  </w:num>
  <w:num w:numId="39">
    <w:abstractNumId w:val="31"/>
  </w:num>
  <w:num w:numId="40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5"/>
  </w:num>
  <w:num w:numId="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zQxMLc0t7A0NzNU0lEKTi0uzszPAykwrAUABlrbYywAAAA="/>
  </w:docVars>
  <w:rsids>
    <w:rsidRoot w:val="00042D43"/>
    <w:rsid w:val="00015997"/>
    <w:rsid w:val="00042D43"/>
    <w:rsid w:val="00187A41"/>
    <w:rsid w:val="00212EC5"/>
    <w:rsid w:val="003F2CC6"/>
    <w:rsid w:val="00410E8A"/>
    <w:rsid w:val="004613B1"/>
    <w:rsid w:val="00533289"/>
    <w:rsid w:val="00665081"/>
    <w:rsid w:val="00722C22"/>
    <w:rsid w:val="00821009"/>
    <w:rsid w:val="008B0E09"/>
    <w:rsid w:val="008B20DD"/>
    <w:rsid w:val="0097051B"/>
    <w:rsid w:val="009E014D"/>
    <w:rsid w:val="00A31657"/>
    <w:rsid w:val="00AA2BC5"/>
    <w:rsid w:val="00B750EE"/>
    <w:rsid w:val="00DC3EB9"/>
    <w:rsid w:val="00E57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939B17"/>
  <w15:chartTrackingRefBased/>
  <w15:docId w15:val="{6B901764-48E2-4771-9B49-C947191B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D43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2D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D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042D43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D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D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042D43"/>
    <w:rPr>
      <w:rFonts w:ascii="Times New Roman" w:eastAsia="Times New Roman" w:hAnsi="Times New Roman" w:cs="Times New Roman"/>
      <w:sz w:val="36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D43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D4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D43"/>
    <w:rPr>
      <w:lang w:val="en-US"/>
    </w:rPr>
  </w:style>
  <w:style w:type="paragraph" w:styleId="ListParagraph">
    <w:name w:val="List Paragraph"/>
    <w:basedOn w:val="Normal"/>
    <w:uiPriority w:val="34"/>
    <w:qFormat/>
    <w:rsid w:val="00042D43"/>
    <w:pPr>
      <w:ind w:left="720"/>
      <w:contextualSpacing/>
    </w:pPr>
  </w:style>
  <w:style w:type="table" w:styleId="TableGrid">
    <w:name w:val="Table Grid"/>
    <w:basedOn w:val="TableNormal"/>
    <w:uiPriority w:val="59"/>
    <w:rsid w:val="00042D43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uiPriority w:val="1"/>
    <w:qFormat/>
    <w:rsid w:val="00042D4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42D43"/>
    <w:rPr>
      <w:rFonts w:ascii="Calibri" w:eastAsia="Times New Roman" w:hAnsi="Calibri" w:cs="Times New Roman"/>
      <w:lang w:val="en-US"/>
    </w:rPr>
  </w:style>
  <w:style w:type="paragraph" w:styleId="NormalWeb">
    <w:name w:val="Normal (Web)"/>
    <w:basedOn w:val="Normal"/>
    <w:uiPriority w:val="99"/>
    <w:unhideWhenUsed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2D43"/>
    <w:rPr>
      <w:color w:val="0000FF"/>
      <w:u w:val="single"/>
    </w:rPr>
  </w:style>
  <w:style w:type="character" w:customStyle="1" w:styleId="collapseomatic">
    <w:name w:val="collapseomatic"/>
    <w:basedOn w:val="DefaultParagraphFont"/>
    <w:rsid w:val="00042D43"/>
  </w:style>
  <w:style w:type="paragraph" w:customStyle="1" w:styleId="pq">
    <w:name w:val="p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mcq">
    <w:name w:val="mc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ques">
    <w:name w:val="ques"/>
    <w:basedOn w:val="DefaultParagraphFont"/>
    <w:rsid w:val="00042D43"/>
  </w:style>
  <w:style w:type="paragraph" w:customStyle="1" w:styleId="options">
    <w:name w:val="options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view">
    <w:name w:val="view"/>
    <w:basedOn w:val="DefaultParagraphFont"/>
    <w:rsid w:val="00042D43"/>
  </w:style>
  <w:style w:type="character" w:styleId="Strong">
    <w:name w:val="Strong"/>
    <w:basedOn w:val="DefaultParagraphFont"/>
    <w:uiPriority w:val="22"/>
    <w:qFormat/>
    <w:rsid w:val="00042D43"/>
    <w:rPr>
      <w:b/>
      <w:bCs/>
    </w:rPr>
  </w:style>
  <w:style w:type="character" w:styleId="Emphasis">
    <w:name w:val="Emphasis"/>
    <w:basedOn w:val="DefaultParagraphFont"/>
    <w:uiPriority w:val="20"/>
    <w:qFormat/>
    <w:rsid w:val="00042D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t4tutorials.com/shortest-job-first-scheduling-sjf-process-scheduling-in-operating-systems/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en.wikipedia.org/wiki/Linux_distribution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5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4.pn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hyperlink" Target="https://t4tutorials.com/round-robin-process-scheduling-algorithm-in-operating-system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7</Pages>
  <Words>2448</Words>
  <Characters>1395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ya Sharma</dc:creator>
  <cp:keywords/>
  <dc:description/>
  <cp:lastModifiedBy>namit19csu185</cp:lastModifiedBy>
  <cp:revision>11</cp:revision>
  <dcterms:created xsi:type="dcterms:W3CDTF">2021-07-20T01:56:00Z</dcterms:created>
  <dcterms:modified xsi:type="dcterms:W3CDTF">2021-09-29T04:17:00Z</dcterms:modified>
</cp:coreProperties>
</file>